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2098A" w14:textId="4D3A8FD7" w:rsidR="00FF1A08" w:rsidRDefault="008C063C" w:rsidP="00E71D07">
      <w:pPr>
        <w:pStyle w:val="Title"/>
        <w:spacing w:before="60" w:after="60" w:line="276" w:lineRule="auto"/>
        <w:jc w:val="center"/>
      </w:pPr>
      <w:r w:rsidRPr="00E12533">
        <w:rPr>
          <w:noProof/>
        </w:rPr>
        <w:drawing>
          <wp:anchor distT="0" distB="0" distL="114300" distR="114300" simplePos="0" relativeHeight="251659264" behindDoc="1" locked="0" layoutInCell="1" allowOverlap="1" wp14:anchorId="7B9E484C" wp14:editId="435143D9">
            <wp:simplePos x="0" y="0"/>
            <wp:positionH relativeFrom="margin">
              <wp:align>right</wp:align>
            </wp:positionH>
            <wp:positionV relativeFrom="paragraph">
              <wp:posOffset>-725268</wp:posOffset>
            </wp:positionV>
            <wp:extent cx="1943100" cy="718185"/>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43100" cy="718185"/>
                    </a:xfrm>
                    <a:prstGeom prst="rect">
                      <a:avLst/>
                    </a:prstGeom>
                    <a:noFill/>
                    <a:ln>
                      <a:noFill/>
                    </a:ln>
                  </pic:spPr>
                </pic:pic>
              </a:graphicData>
            </a:graphic>
            <wp14:sizeRelH relativeFrom="page">
              <wp14:pctWidth>0</wp14:pctWidth>
            </wp14:sizeRelH>
            <wp14:sizeRelV relativeFrom="page">
              <wp14:pctHeight>0</wp14:pctHeight>
            </wp14:sizeRelV>
          </wp:anchor>
        </w:drawing>
      </w:r>
      <w:r w:rsidR="003573CE" w:rsidRPr="00E12533">
        <w:t>EEET24</w:t>
      </w:r>
      <w:r w:rsidR="00C32940">
        <w:t>81</w:t>
      </w:r>
      <w:r w:rsidR="00B23601" w:rsidRPr="00E12533">
        <w:t xml:space="preserve"> </w:t>
      </w:r>
      <w:r w:rsidR="003573CE" w:rsidRPr="00E12533">
        <w:t>–</w:t>
      </w:r>
      <w:r w:rsidR="00B23601" w:rsidRPr="00E12533">
        <w:t xml:space="preserve"> </w:t>
      </w:r>
      <w:r w:rsidR="00C32940">
        <w:t xml:space="preserve">Assessment </w:t>
      </w:r>
      <w:r w:rsidR="002373EE">
        <w:t>2</w:t>
      </w:r>
      <w:r w:rsidR="00C32940">
        <w:t xml:space="preserve"> (</w:t>
      </w:r>
      <w:r w:rsidR="002373EE">
        <w:t>20</w:t>
      </w:r>
      <w:r w:rsidR="00C32940">
        <w:t>%)</w:t>
      </w:r>
    </w:p>
    <w:p w14:paraId="504D2AB8" w14:textId="53DC905C" w:rsidR="006E065D" w:rsidRDefault="00523EF7" w:rsidP="00E71D07">
      <w:pPr>
        <w:pStyle w:val="Title"/>
        <w:spacing w:before="60" w:after="60" w:line="276" w:lineRule="auto"/>
        <w:jc w:val="center"/>
      </w:pPr>
      <w:r w:rsidRPr="00523EF7">
        <w:t xml:space="preserve">Timers &amp; Interrupts </w:t>
      </w:r>
      <w:r w:rsidR="006E065D">
        <w:t>for NUC140 MCU</w:t>
      </w:r>
    </w:p>
    <w:p w14:paraId="1EA64793" w14:textId="2B2199DF" w:rsidR="005652F7" w:rsidRDefault="005652F7" w:rsidP="00E71D07">
      <w:pPr>
        <w:pStyle w:val="Heading1"/>
        <w:spacing w:before="60" w:after="60" w:line="276" w:lineRule="auto"/>
      </w:pPr>
      <w:r>
        <w:t xml:space="preserve">Objective </w:t>
      </w:r>
    </w:p>
    <w:p w14:paraId="4F9AED0B" w14:textId="439ED04B" w:rsidR="005652F7" w:rsidRDefault="005652F7" w:rsidP="00F13A48">
      <w:pPr>
        <w:spacing w:before="60" w:after="60" w:line="276" w:lineRule="auto"/>
        <w:jc w:val="both"/>
      </w:pPr>
      <w:r>
        <w:t>For this assessment, students will work in pair to carry out the following exercises. By the end of the assessment, students should get familiar with using Timers and Interrupts functions of NUC140 MCU.</w:t>
      </w:r>
    </w:p>
    <w:p w14:paraId="47FF8C8E" w14:textId="7B842650" w:rsidR="00951E5F" w:rsidRDefault="008D44CC" w:rsidP="00E71D07">
      <w:pPr>
        <w:pStyle w:val="Heading1"/>
        <w:spacing w:before="60" w:after="60" w:line="276" w:lineRule="auto"/>
      </w:pPr>
      <w:r>
        <w:t>Exercise</w:t>
      </w:r>
      <w:r w:rsidR="00951E5F">
        <w:t xml:space="preserve"> 1</w:t>
      </w:r>
      <w:r w:rsidR="009F6874">
        <w:t xml:space="preserve"> </w:t>
      </w:r>
      <w:r w:rsidR="001A3C55">
        <w:t xml:space="preserve">– Timer </w:t>
      </w:r>
      <w:r w:rsidR="00A43D50">
        <w:t>(</w:t>
      </w:r>
      <w:r w:rsidR="0005011A">
        <w:t>3</w:t>
      </w:r>
      <w:r w:rsidR="009F6874">
        <w:t xml:space="preserve"> </w:t>
      </w:r>
      <w:r w:rsidR="006E065D">
        <w:t>marks</w:t>
      </w:r>
      <w:r w:rsidR="009F6874">
        <w:t>)</w:t>
      </w:r>
    </w:p>
    <w:p w14:paraId="17B8BC02" w14:textId="52E8C222" w:rsidR="009C744F" w:rsidRDefault="00AD0C91" w:rsidP="00E71D07">
      <w:pPr>
        <w:spacing w:before="60" w:after="60" w:line="276" w:lineRule="auto"/>
      </w:pPr>
      <w:r>
        <w:t>Write a</w:t>
      </w:r>
      <w:r w:rsidR="004D63B2" w:rsidRPr="00B03A65">
        <w:t xml:space="preserve">n embedded software program </w:t>
      </w:r>
      <w:r>
        <w:t xml:space="preserve">to generate a </w:t>
      </w:r>
      <w:r w:rsidRPr="00B03A65">
        <w:t xml:space="preserve">2.4 kHz clock signal at the GPIOB.11 </w:t>
      </w:r>
      <w:r>
        <w:t xml:space="preserve">pin </w:t>
      </w:r>
      <w:r w:rsidRPr="00B03A65">
        <w:t xml:space="preserve">of the NUC140 MCU using Timer Controller. </w:t>
      </w:r>
    </w:p>
    <w:p w14:paraId="466C86DD" w14:textId="42EBAC0D" w:rsidR="009C744F" w:rsidRDefault="009C744F" w:rsidP="00E71D07">
      <w:pPr>
        <w:spacing w:before="60" w:after="60" w:line="276" w:lineRule="auto"/>
        <w:jc w:val="center"/>
      </w:pPr>
      <w:r>
        <w:rPr>
          <w:noProof/>
        </w:rPr>
        <w:drawing>
          <wp:inline distT="0" distB="0" distL="0" distR="0" wp14:anchorId="57B32522" wp14:editId="20ED0701">
            <wp:extent cx="2442414" cy="2363626"/>
            <wp:effectExtent l="19050" t="19050" r="15240" b="17780"/>
            <wp:docPr id="3" name="Picture 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2442414" cy="2363626"/>
                    </a:xfrm>
                    <a:prstGeom prst="rect">
                      <a:avLst/>
                    </a:prstGeom>
                    <a:ln>
                      <a:solidFill>
                        <a:schemeClr val="accent1"/>
                      </a:solidFill>
                    </a:ln>
                  </pic:spPr>
                </pic:pic>
              </a:graphicData>
            </a:graphic>
          </wp:inline>
        </w:drawing>
      </w:r>
    </w:p>
    <w:p w14:paraId="66343BD2" w14:textId="3A8A8F51" w:rsidR="00CD0C21" w:rsidRDefault="00CD0C21" w:rsidP="00E71D07">
      <w:pPr>
        <w:spacing w:before="60" w:after="60" w:line="276" w:lineRule="auto"/>
      </w:pPr>
      <w:r>
        <w:t>Your program</w:t>
      </w:r>
      <w:r w:rsidRPr="00CD0C21">
        <w:t xml:space="preserve"> </w:t>
      </w:r>
      <w:r>
        <w:t xml:space="preserve">needs to also </w:t>
      </w:r>
      <w:r w:rsidRPr="00B03A65">
        <w:t>satisf</w:t>
      </w:r>
      <w:r w:rsidR="00B24AB3">
        <w:t>y the following specifications</w:t>
      </w:r>
      <w:r w:rsidRPr="00B03A65">
        <w:t>:</w:t>
      </w:r>
    </w:p>
    <w:tbl>
      <w:tblPr>
        <w:tblStyle w:val="TableGrid"/>
        <w:tblW w:w="5123" w:type="dxa"/>
        <w:jc w:val="center"/>
        <w:shd w:val="clear" w:color="auto" w:fill="A8D08D" w:themeFill="accent6" w:themeFillTint="99"/>
        <w:tblLook w:val="04A0" w:firstRow="1" w:lastRow="0" w:firstColumn="1" w:lastColumn="0" w:noHBand="0" w:noVBand="1"/>
      </w:tblPr>
      <w:tblGrid>
        <w:gridCol w:w="3497"/>
        <w:gridCol w:w="1626"/>
      </w:tblGrid>
      <w:tr w:rsidR="00107231" w:rsidRPr="00107231" w14:paraId="643CBBB8" w14:textId="77777777" w:rsidTr="00107231">
        <w:trPr>
          <w:trHeight w:val="296"/>
          <w:jc w:val="center"/>
        </w:trPr>
        <w:tc>
          <w:tcPr>
            <w:tcW w:w="3497" w:type="dxa"/>
            <w:shd w:val="clear" w:color="auto" w:fill="A8D08D" w:themeFill="accent6" w:themeFillTint="99"/>
          </w:tcPr>
          <w:p w14:paraId="51DBA2A7" w14:textId="2ACD214B" w:rsidR="00E12BEA" w:rsidRPr="00107231" w:rsidRDefault="00E12BEA" w:rsidP="00E71D07">
            <w:pPr>
              <w:spacing w:before="60" w:after="60" w:line="276" w:lineRule="auto"/>
              <w:rPr>
                <w:rFonts w:cstheme="minorHAnsi"/>
                <w:sz w:val="24"/>
                <w:szCs w:val="24"/>
              </w:rPr>
            </w:pPr>
            <w:r w:rsidRPr="00107231">
              <w:rPr>
                <w:rFonts w:cstheme="minorHAnsi"/>
                <w:sz w:val="24"/>
                <w:szCs w:val="24"/>
              </w:rPr>
              <w:t>CPU clock frequency</w:t>
            </w:r>
          </w:p>
        </w:tc>
        <w:tc>
          <w:tcPr>
            <w:tcW w:w="1626" w:type="dxa"/>
            <w:shd w:val="clear" w:color="auto" w:fill="A8D08D" w:themeFill="accent6" w:themeFillTint="99"/>
          </w:tcPr>
          <w:p w14:paraId="71FBCEE2" w14:textId="7C3D58FF" w:rsidR="00E12BEA" w:rsidRPr="00107231" w:rsidRDefault="00E12BEA" w:rsidP="00E71D07">
            <w:pPr>
              <w:spacing w:before="60" w:after="60" w:line="276" w:lineRule="auto"/>
              <w:rPr>
                <w:rFonts w:cstheme="minorHAnsi"/>
                <w:sz w:val="24"/>
                <w:szCs w:val="24"/>
              </w:rPr>
            </w:pPr>
            <w:r w:rsidRPr="00107231">
              <w:rPr>
                <w:rFonts w:cstheme="minorHAnsi"/>
                <w:sz w:val="24"/>
                <w:szCs w:val="24"/>
              </w:rPr>
              <w:t>22.1184 MHz</w:t>
            </w:r>
          </w:p>
        </w:tc>
      </w:tr>
      <w:tr w:rsidR="00107231" w:rsidRPr="00107231" w14:paraId="1F9388FB" w14:textId="77777777" w:rsidTr="00107231">
        <w:trPr>
          <w:jc w:val="center"/>
        </w:trPr>
        <w:tc>
          <w:tcPr>
            <w:tcW w:w="3497" w:type="dxa"/>
            <w:shd w:val="clear" w:color="auto" w:fill="A8D08D" w:themeFill="accent6" w:themeFillTint="99"/>
          </w:tcPr>
          <w:p w14:paraId="08FA795C" w14:textId="5C84A655" w:rsidR="00E12BEA" w:rsidRPr="00107231" w:rsidRDefault="00E12BEA" w:rsidP="00E71D07">
            <w:pPr>
              <w:spacing w:before="60" w:after="60" w:line="276" w:lineRule="auto"/>
              <w:rPr>
                <w:rFonts w:cstheme="minorHAnsi"/>
                <w:sz w:val="24"/>
                <w:szCs w:val="24"/>
              </w:rPr>
            </w:pPr>
            <w:r w:rsidRPr="00107231">
              <w:rPr>
                <w:rFonts w:cstheme="minorHAnsi"/>
                <w:sz w:val="24"/>
                <w:szCs w:val="24"/>
              </w:rPr>
              <w:t>Timer Controller</w:t>
            </w:r>
          </w:p>
        </w:tc>
        <w:tc>
          <w:tcPr>
            <w:tcW w:w="1626" w:type="dxa"/>
            <w:shd w:val="clear" w:color="auto" w:fill="A8D08D" w:themeFill="accent6" w:themeFillTint="99"/>
          </w:tcPr>
          <w:p w14:paraId="0C0E6709" w14:textId="44B81587" w:rsidR="00E12BEA" w:rsidRPr="00107231" w:rsidRDefault="00E12BEA" w:rsidP="00E71D07">
            <w:pPr>
              <w:spacing w:before="60" w:after="60" w:line="276" w:lineRule="auto"/>
              <w:rPr>
                <w:rFonts w:cstheme="minorHAnsi"/>
                <w:sz w:val="24"/>
                <w:szCs w:val="24"/>
              </w:rPr>
            </w:pPr>
            <w:r w:rsidRPr="00107231">
              <w:rPr>
                <w:rFonts w:cstheme="minorHAnsi"/>
                <w:sz w:val="24"/>
                <w:szCs w:val="24"/>
              </w:rPr>
              <w:t>Timer 3</w:t>
            </w:r>
          </w:p>
        </w:tc>
      </w:tr>
      <w:tr w:rsidR="00107231" w:rsidRPr="00107231" w14:paraId="47041637" w14:textId="77777777" w:rsidTr="00107231">
        <w:trPr>
          <w:jc w:val="center"/>
        </w:trPr>
        <w:tc>
          <w:tcPr>
            <w:tcW w:w="3497" w:type="dxa"/>
            <w:shd w:val="clear" w:color="auto" w:fill="A8D08D" w:themeFill="accent6" w:themeFillTint="99"/>
          </w:tcPr>
          <w:p w14:paraId="74DC1DB3" w14:textId="016C9EBF" w:rsidR="00E12BEA" w:rsidRPr="00107231" w:rsidRDefault="00E12BEA" w:rsidP="00E71D07">
            <w:pPr>
              <w:spacing w:before="60" w:after="60" w:line="276" w:lineRule="auto"/>
              <w:rPr>
                <w:rFonts w:cstheme="minorHAnsi"/>
                <w:sz w:val="24"/>
                <w:szCs w:val="24"/>
              </w:rPr>
            </w:pPr>
            <w:r w:rsidRPr="00107231">
              <w:rPr>
                <w:rFonts w:cstheme="minorHAnsi"/>
                <w:sz w:val="24"/>
                <w:szCs w:val="24"/>
              </w:rPr>
              <w:t>Timer Controller clock frequency</w:t>
            </w:r>
          </w:p>
        </w:tc>
        <w:tc>
          <w:tcPr>
            <w:tcW w:w="1626" w:type="dxa"/>
            <w:shd w:val="clear" w:color="auto" w:fill="A8D08D" w:themeFill="accent6" w:themeFillTint="99"/>
          </w:tcPr>
          <w:p w14:paraId="3B6C5BA1" w14:textId="79929DBF" w:rsidR="00E12BEA" w:rsidRPr="00107231" w:rsidRDefault="00E12BEA" w:rsidP="00E71D07">
            <w:pPr>
              <w:spacing w:before="60" w:after="60" w:line="276" w:lineRule="auto"/>
              <w:rPr>
                <w:rFonts w:cstheme="minorHAnsi"/>
                <w:sz w:val="24"/>
                <w:szCs w:val="24"/>
              </w:rPr>
            </w:pPr>
            <w:r w:rsidRPr="00107231">
              <w:rPr>
                <w:rFonts w:cstheme="minorHAnsi"/>
                <w:sz w:val="24"/>
                <w:szCs w:val="24"/>
              </w:rPr>
              <w:t>50 kHz</w:t>
            </w:r>
          </w:p>
        </w:tc>
      </w:tr>
    </w:tbl>
    <w:p w14:paraId="567045F5" w14:textId="0A944FD7" w:rsidR="00AE3A51" w:rsidRPr="00AE3A51" w:rsidRDefault="00AE3A51" w:rsidP="00E71D07">
      <w:pPr>
        <w:spacing w:before="60" w:after="60" w:line="276" w:lineRule="auto"/>
        <w:rPr>
          <w:i/>
          <w:iCs/>
        </w:rPr>
      </w:pPr>
      <w:r w:rsidRPr="00AE3A51">
        <w:rPr>
          <w:i/>
          <w:iCs/>
          <w:highlight w:val="magenta"/>
        </w:rPr>
        <w:t xml:space="preserve">Note – you need to decide what clock source (which is not necessarily to be CPU clock frequency) and </w:t>
      </w:r>
      <w:proofErr w:type="spellStart"/>
      <w:r w:rsidRPr="00AE3A51">
        <w:rPr>
          <w:i/>
          <w:iCs/>
          <w:highlight w:val="magenta"/>
        </w:rPr>
        <w:t>prescaling</w:t>
      </w:r>
      <w:proofErr w:type="spellEnd"/>
      <w:r w:rsidRPr="00AE3A51">
        <w:rPr>
          <w:i/>
          <w:iCs/>
          <w:highlight w:val="magenta"/>
        </w:rPr>
        <w:t xml:space="preserve"> required to have the Timer 3 clock at 50 kHz.</w:t>
      </w:r>
      <w:r>
        <w:rPr>
          <w:i/>
          <w:iCs/>
        </w:rPr>
        <w:t xml:space="preserve"> </w:t>
      </w:r>
    </w:p>
    <w:p w14:paraId="530A00DD" w14:textId="5C4B7910" w:rsidR="00095F44" w:rsidRDefault="00095F44" w:rsidP="00E71D07">
      <w:pPr>
        <w:spacing w:before="60" w:after="60" w:line="276" w:lineRule="auto"/>
      </w:pPr>
      <w:r>
        <w:t>Submission for this Exercise</w:t>
      </w:r>
      <w:r w:rsidR="00D014FA">
        <w:t xml:space="preserve"> includes:</w:t>
      </w:r>
    </w:p>
    <w:p w14:paraId="3E9DF2B5" w14:textId="611206FC" w:rsidR="00095F44" w:rsidRDefault="00095F44" w:rsidP="00E71D07">
      <w:pPr>
        <w:pStyle w:val="ListParagraph"/>
        <w:numPr>
          <w:ilvl w:val="0"/>
          <w:numId w:val="13"/>
        </w:numPr>
        <w:spacing w:before="60" w:after="60" w:line="276" w:lineRule="auto"/>
      </w:pPr>
      <w:r>
        <w:t xml:space="preserve">Complete Keil MDK project which I can rebuild and </w:t>
      </w:r>
      <w:r w:rsidR="00D014FA">
        <w:t xml:space="preserve">re-run from my end. </w:t>
      </w:r>
    </w:p>
    <w:p w14:paraId="0BA2E251" w14:textId="0D89F4B4" w:rsidR="00D014FA" w:rsidRDefault="00551216" w:rsidP="00E71D07">
      <w:pPr>
        <w:pStyle w:val="ListParagraph"/>
        <w:numPr>
          <w:ilvl w:val="0"/>
          <w:numId w:val="13"/>
        </w:numPr>
        <w:spacing w:before="60" w:after="60" w:line="276" w:lineRule="auto"/>
      </w:pPr>
      <w:r>
        <w:t xml:space="preserve">A screenshot of your waveform showing </w:t>
      </w:r>
      <w:r w:rsidR="00E77584">
        <w:t xml:space="preserve">the correct output clock frequency. </w:t>
      </w:r>
      <w:r w:rsidR="00C956A1">
        <w:t xml:space="preserve">You can use either OSC or Virtual Bench to measure the timing. </w:t>
      </w:r>
    </w:p>
    <w:p w14:paraId="20F0288C" w14:textId="53641F17" w:rsidR="00E77584" w:rsidRPr="00B03A65" w:rsidRDefault="00D014FA" w:rsidP="00E71D07">
      <w:pPr>
        <w:pStyle w:val="ListParagraph"/>
        <w:numPr>
          <w:ilvl w:val="0"/>
          <w:numId w:val="13"/>
        </w:numPr>
        <w:spacing w:before="60" w:after="60" w:line="276" w:lineRule="auto"/>
      </w:pPr>
      <w:r>
        <w:t>A short clip</w:t>
      </w:r>
      <w:r w:rsidR="00E77584">
        <w:t xml:space="preserve"> (not longer than 2 minutes)</w:t>
      </w:r>
      <w:r>
        <w:t xml:space="preserve"> in which one of you will present the system</w:t>
      </w:r>
      <w:r w:rsidR="00E77584">
        <w:t xml:space="preserve"> and explain the k</w:t>
      </w:r>
      <w:r w:rsidR="00E77584" w:rsidRPr="00B03A65">
        <w:t>ey configurations that must be done for CPU, GPIO</w:t>
      </w:r>
      <w:r w:rsidR="00E77584">
        <w:t>s</w:t>
      </w:r>
      <w:r w:rsidR="00E77584" w:rsidRPr="00B03A65">
        <w:t xml:space="preserve">, CLOCK, </w:t>
      </w:r>
      <w:r w:rsidR="00E77584">
        <w:t>TIMERs</w:t>
      </w:r>
      <w:r w:rsidR="00E77584" w:rsidRPr="00B03A65">
        <w:t xml:space="preserve"> </w:t>
      </w:r>
      <w:r w:rsidR="00E77584">
        <w:t>(</w:t>
      </w:r>
      <w:r w:rsidR="00E77584" w:rsidRPr="00B03A65">
        <w:t>and other relevant system and peripheral devices in the NUC140 MCU</w:t>
      </w:r>
      <w:r w:rsidR="00E77584">
        <w:t xml:space="preserve"> if any</w:t>
      </w:r>
      <w:r w:rsidR="00E77584" w:rsidRPr="00B03A65">
        <w:t>) and how your program works in general</w:t>
      </w:r>
      <w:r w:rsidR="00E77584">
        <w:t xml:space="preserve">. </w:t>
      </w:r>
    </w:p>
    <w:p w14:paraId="3C6B87BA" w14:textId="0CE7C8B2" w:rsidR="00F5755D" w:rsidRDefault="00FF70E4" w:rsidP="00E71D07">
      <w:pPr>
        <w:pStyle w:val="Heading1"/>
        <w:spacing w:before="60" w:after="60" w:line="276" w:lineRule="auto"/>
      </w:pPr>
      <w:r>
        <w:lastRenderedPageBreak/>
        <w:t>Exercise</w:t>
      </w:r>
      <w:r w:rsidR="00E86B13">
        <w:t xml:space="preserve"> 2</w:t>
      </w:r>
      <w:r w:rsidR="001A3C55">
        <w:t xml:space="preserve"> </w:t>
      </w:r>
      <w:r w:rsidR="00C301C0">
        <w:t>–</w:t>
      </w:r>
      <w:r w:rsidR="001A3C55">
        <w:t xml:space="preserve"> </w:t>
      </w:r>
      <w:r w:rsidR="00C301C0">
        <w:t xml:space="preserve">External </w:t>
      </w:r>
      <w:r w:rsidR="001A3C55">
        <w:t>Interrupt</w:t>
      </w:r>
      <w:r w:rsidR="00E86B13">
        <w:t xml:space="preserve"> </w:t>
      </w:r>
      <w:r w:rsidR="00E86B13" w:rsidRPr="00E86B13">
        <w:t>(</w:t>
      </w:r>
      <w:r w:rsidR="0005011A">
        <w:t>5</w:t>
      </w:r>
      <w:r w:rsidR="00E86B13" w:rsidRPr="00E86B13">
        <w:t xml:space="preserve"> </w:t>
      </w:r>
      <w:r w:rsidR="001A3C55">
        <w:t>marks</w:t>
      </w:r>
      <w:r w:rsidR="00E86B13" w:rsidRPr="00E86B13">
        <w:t>)</w:t>
      </w:r>
    </w:p>
    <w:p w14:paraId="783A8762" w14:textId="2D7642BF" w:rsidR="00FF70E4" w:rsidRDefault="00A9172A" w:rsidP="00E71D07">
      <w:pPr>
        <w:spacing w:before="60" w:after="60" w:line="276" w:lineRule="auto"/>
      </w:pPr>
      <w:r>
        <w:t>Write a</w:t>
      </w:r>
      <w:r w:rsidRPr="00B03A65">
        <w:t xml:space="preserve">n embedded software program </w:t>
      </w:r>
      <w:r w:rsidR="00FF70E4" w:rsidRPr="00B03A65">
        <w:t>developed for hardware in</w:t>
      </w:r>
      <w:r w:rsidR="00C50361">
        <w:t xml:space="preserve"> the following </w:t>
      </w:r>
      <w:r w:rsidR="00F14D90">
        <w:t>figure:</w:t>
      </w:r>
    </w:p>
    <w:p w14:paraId="3DBE3138" w14:textId="69FCE3B4" w:rsidR="001A3C55" w:rsidRDefault="004B1BC4" w:rsidP="00E71D07">
      <w:pPr>
        <w:keepNext/>
        <w:spacing w:before="60" w:after="60" w:line="276" w:lineRule="auto"/>
        <w:jc w:val="center"/>
      </w:pPr>
      <w:r>
        <w:rPr>
          <w:noProof/>
        </w:rPr>
        <w:drawing>
          <wp:inline distT="0" distB="0" distL="0" distR="0" wp14:anchorId="04175AA2" wp14:editId="288DFBAD">
            <wp:extent cx="3007360" cy="315023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07360" cy="3150235"/>
                    </a:xfrm>
                    <a:prstGeom prst="rect">
                      <a:avLst/>
                    </a:prstGeom>
                    <a:noFill/>
                    <a:ln>
                      <a:noFill/>
                    </a:ln>
                  </pic:spPr>
                </pic:pic>
              </a:graphicData>
            </a:graphic>
          </wp:inline>
        </w:drawing>
      </w:r>
    </w:p>
    <w:p w14:paraId="54327732" w14:textId="77777777" w:rsidR="0050318C" w:rsidRDefault="0050318C" w:rsidP="00E71D07">
      <w:pPr>
        <w:spacing w:before="60" w:after="60" w:line="276" w:lineRule="auto"/>
      </w:pPr>
      <w:r>
        <w:t>Your program</w:t>
      </w:r>
      <w:r w:rsidRPr="00CD0C21">
        <w:t xml:space="preserve"> </w:t>
      </w:r>
      <w:r>
        <w:t xml:space="preserve">needs to also </w:t>
      </w:r>
      <w:r w:rsidRPr="00B03A65">
        <w:t>satisf</w:t>
      </w:r>
      <w:r>
        <w:t>y the following specifications</w:t>
      </w:r>
      <w:r w:rsidRPr="00B03A65">
        <w:t>:</w:t>
      </w:r>
    </w:p>
    <w:p w14:paraId="7868B987" w14:textId="77777777" w:rsidR="00FF70E4" w:rsidRPr="00B03A65" w:rsidRDefault="00FF70E4" w:rsidP="00E71D07">
      <w:pPr>
        <w:pStyle w:val="ListParagraph"/>
        <w:numPr>
          <w:ilvl w:val="0"/>
          <w:numId w:val="8"/>
        </w:numPr>
        <w:spacing w:before="60" w:after="60" w:line="276" w:lineRule="auto"/>
      </w:pPr>
      <w:r w:rsidRPr="00B03A65">
        <w:t>After system reset, both LED5 and the buzzer BZ1 is OFF.</w:t>
      </w:r>
    </w:p>
    <w:p w14:paraId="64A264DB" w14:textId="5E63C298" w:rsidR="00FF70E4" w:rsidRPr="00B03A65" w:rsidRDefault="00FF70E4" w:rsidP="00E71D07">
      <w:pPr>
        <w:pStyle w:val="ListParagraph"/>
        <w:numPr>
          <w:ilvl w:val="0"/>
          <w:numId w:val="8"/>
        </w:numPr>
        <w:spacing w:before="60" w:after="60" w:line="276" w:lineRule="auto"/>
      </w:pPr>
      <w:r w:rsidRPr="00B03A65">
        <w:t xml:space="preserve">When a user presses then releases the push-button SW_INT1 </w:t>
      </w:r>
      <w:r w:rsidR="0050318C" w:rsidRPr="0050318C">
        <w:rPr>
          <w:b/>
          <w:bCs/>
        </w:rPr>
        <w:t>three</w:t>
      </w:r>
      <w:r w:rsidRPr="00B03A65">
        <w:t xml:space="preserve"> times, the LED5 will be constantly ON/OFF after every 0.5 second.</w:t>
      </w:r>
    </w:p>
    <w:p w14:paraId="4504064B" w14:textId="242E4C08" w:rsidR="00FF70E4" w:rsidRPr="00B03A65" w:rsidRDefault="00FF70E4" w:rsidP="00E71D07">
      <w:pPr>
        <w:pStyle w:val="ListParagraph"/>
        <w:numPr>
          <w:ilvl w:val="0"/>
          <w:numId w:val="8"/>
        </w:numPr>
        <w:spacing w:before="60" w:after="60" w:line="276" w:lineRule="auto"/>
      </w:pPr>
      <w:r w:rsidRPr="00B03A65">
        <w:t xml:space="preserve">When a user presses then releases the push-button SW_INT1 </w:t>
      </w:r>
      <w:r w:rsidR="0050318C" w:rsidRPr="0050318C">
        <w:rPr>
          <w:b/>
          <w:bCs/>
        </w:rPr>
        <w:t>five</w:t>
      </w:r>
      <w:r w:rsidRPr="00B03A65">
        <w:t xml:space="preserve"> times, the Buzzer BZ1 will constantly beep at 2.5 kHz frequency.</w:t>
      </w:r>
    </w:p>
    <w:p w14:paraId="467231D4" w14:textId="2392C998" w:rsidR="00FF70E4" w:rsidRPr="00B03A65" w:rsidRDefault="00FF70E4" w:rsidP="00E71D07">
      <w:pPr>
        <w:pStyle w:val="ListParagraph"/>
        <w:numPr>
          <w:ilvl w:val="0"/>
          <w:numId w:val="8"/>
        </w:numPr>
        <w:spacing w:before="60" w:after="60" w:line="276" w:lineRule="auto"/>
      </w:pPr>
      <w:r w:rsidRPr="00B03A65">
        <w:t xml:space="preserve">When a user presses then releases the push-button SW_INT1 </w:t>
      </w:r>
      <w:r w:rsidR="0050318C" w:rsidRPr="0050318C">
        <w:rPr>
          <w:b/>
          <w:bCs/>
        </w:rPr>
        <w:t>eight</w:t>
      </w:r>
      <w:r w:rsidRPr="00B03A65">
        <w:t xml:space="preserve"> times, both LED5 and the buzzer BZ1 is OFF.</w:t>
      </w:r>
    </w:p>
    <w:p w14:paraId="25EE6FE7" w14:textId="6E24AEB1" w:rsidR="00FF70E4" w:rsidRDefault="00FF70E4" w:rsidP="00E71D07">
      <w:pPr>
        <w:spacing w:before="60" w:after="60" w:line="276" w:lineRule="auto"/>
      </w:pPr>
      <w:r w:rsidRPr="00B03A65">
        <w:t xml:space="preserve">The embedded software program must use GPIO Interrupt to detect the press-then-release events at the push-button </w:t>
      </w:r>
      <w:r w:rsidRPr="00C301C0">
        <w:rPr>
          <w:b/>
          <w:bCs/>
        </w:rPr>
        <w:t>SW_INT1</w:t>
      </w:r>
      <w:r w:rsidRPr="00B03A65">
        <w:t xml:space="preserve"> and proceed accordingly.</w:t>
      </w:r>
    </w:p>
    <w:p w14:paraId="3418FB46" w14:textId="77777777" w:rsidR="008F4A94" w:rsidRDefault="008F4A94" w:rsidP="00E71D07">
      <w:pPr>
        <w:spacing w:before="60" w:after="60" w:line="276" w:lineRule="auto"/>
      </w:pPr>
      <w:r>
        <w:t>Submission for this Exercise includes:</w:t>
      </w:r>
    </w:p>
    <w:p w14:paraId="3D6C7F9A" w14:textId="77777777" w:rsidR="008F4A94" w:rsidRDefault="008F4A94" w:rsidP="00E71D07">
      <w:pPr>
        <w:pStyle w:val="ListParagraph"/>
        <w:numPr>
          <w:ilvl w:val="0"/>
          <w:numId w:val="14"/>
        </w:numPr>
        <w:spacing w:before="60" w:after="60" w:line="276" w:lineRule="auto"/>
      </w:pPr>
      <w:r>
        <w:t xml:space="preserve">Complete Keil MDK project which I can rebuild and re-run from my end. </w:t>
      </w:r>
    </w:p>
    <w:p w14:paraId="06680241" w14:textId="77777777" w:rsidR="008F4A94" w:rsidRDefault="008F4A94" w:rsidP="00E71D07">
      <w:pPr>
        <w:pStyle w:val="ListParagraph"/>
        <w:numPr>
          <w:ilvl w:val="0"/>
          <w:numId w:val="14"/>
        </w:numPr>
        <w:spacing w:before="60" w:after="60" w:line="276" w:lineRule="auto"/>
      </w:pPr>
      <w:r>
        <w:t xml:space="preserve">A screenshot of your waveform showing the correct output clock frequency. </w:t>
      </w:r>
    </w:p>
    <w:p w14:paraId="5F2B19C7" w14:textId="2861CBB3" w:rsidR="008F4A94" w:rsidRDefault="008F4A94" w:rsidP="00E71D07">
      <w:pPr>
        <w:pStyle w:val="ListParagraph"/>
        <w:numPr>
          <w:ilvl w:val="0"/>
          <w:numId w:val="14"/>
        </w:numPr>
        <w:spacing w:before="60" w:after="60" w:line="276" w:lineRule="auto"/>
      </w:pPr>
      <w:r>
        <w:t xml:space="preserve">A short clip (not longer than </w:t>
      </w:r>
      <w:r w:rsidR="00FC530E">
        <w:t>3</w:t>
      </w:r>
      <w:r>
        <w:t xml:space="preserve"> minutes) in which one of you will present the system and explain the key </w:t>
      </w:r>
      <w:r w:rsidRPr="008F4A94">
        <w:t>configurations that must be done for CPU, GPIOs, CLOCK, TIMERs, INTERRUPT (and other relevant system and peripheral devices in the NUC140 MCU if any) and how your program works in general</w:t>
      </w:r>
      <w:r>
        <w:t xml:space="preserve">. </w:t>
      </w:r>
    </w:p>
    <w:p w14:paraId="4AD04919" w14:textId="77777777" w:rsidR="00F13A48" w:rsidRPr="00B03A65" w:rsidRDefault="00F13A48" w:rsidP="00F13A48">
      <w:pPr>
        <w:spacing w:before="60" w:after="60" w:line="276" w:lineRule="auto"/>
      </w:pPr>
    </w:p>
    <w:p w14:paraId="76DC5430" w14:textId="3EFF4405" w:rsidR="001A3C55" w:rsidRDefault="001A3C55" w:rsidP="00E71D07">
      <w:pPr>
        <w:pStyle w:val="Heading1"/>
        <w:spacing w:before="60" w:after="60" w:line="276" w:lineRule="auto"/>
      </w:pPr>
      <w:r>
        <w:lastRenderedPageBreak/>
        <w:t xml:space="preserve">Exercise </w:t>
      </w:r>
      <w:r w:rsidR="00C301C0">
        <w:t>3</w:t>
      </w:r>
      <w:r>
        <w:t xml:space="preserve"> </w:t>
      </w:r>
      <w:r w:rsidR="00C301C0">
        <w:t>–</w:t>
      </w:r>
      <w:r>
        <w:t xml:space="preserve"> </w:t>
      </w:r>
      <w:proofErr w:type="spellStart"/>
      <w:r w:rsidR="00C301C0">
        <w:t>SysTick</w:t>
      </w:r>
      <w:proofErr w:type="spellEnd"/>
      <w:r w:rsidR="00C301C0">
        <w:t xml:space="preserve"> </w:t>
      </w:r>
      <w:r>
        <w:t xml:space="preserve">Interrupt </w:t>
      </w:r>
      <w:r w:rsidRPr="00E86B13">
        <w:t>(</w:t>
      </w:r>
      <w:r>
        <w:t>2</w:t>
      </w:r>
      <w:r w:rsidRPr="00E86B13">
        <w:t xml:space="preserve"> </w:t>
      </w:r>
      <w:r>
        <w:t>marks</w:t>
      </w:r>
      <w:r w:rsidRPr="00E86B13">
        <w:t>)</w:t>
      </w:r>
    </w:p>
    <w:p w14:paraId="75AEC7A5" w14:textId="77777777" w:rsidR="00B82876" w:rsidRDefault="00D5738E" w:rsidP="00E71D07">
      <w:pPr>
        <w:spacing w:before="60" w:after="60" w:line="276" w:lineRule="auto"/>
      </w:pPr>
      <w:r>
        <w:t xml:space="preserve">For this exercise, you need to write a program in which we will use </w:t>
      </w:r>
      <w:proofErr w:type="spellStart"/>
      <w:r>
        <w:t>SysTick</w:t>
      </w:r>
      <w:proofErr w:type="spellEnd"/>
      <w:r>
        <w:t xml:space="preserve"> Timer Interrupt to generate a delay of </w:t>
      </w:r>
      <w:r w:rsidRPr="00B82876">
        <w:rPr>
          <w:color w:val="FF0000"/>
        </w:rPr>
        <w:t>1 second</w:t>
      </w:r>
      <w:r>
        <w:t>. To verify, we will use the Interrupt to toggle an LED</w:t>
      </w:r>
      <w:r w:rsidR="00B82876">
        <w:t xml:space="preserve"> with the frequency of 0.5Hz (1 second ON, 1 second OFF). </w:t>
      </w:r>
    </w:p>
    <w:p w14:paraId="61E14FC0" w14:textId="3D5835A0" w:rsidR="00D5738E" w:rsidRDefault="00B82876" w:rsidP="00E71D07">
      <w:pPr>
        <w:spacing w:before="60" w:after="60" w:line="276" w:lineRule="auto"/>
      </w:pPr>
      <w:r>
        <w:t xml:space="preserve">You need to research on what setup is required for </w:t>
      </w:r>
      <w:r w:rsidR="0047367B">
        <w:t xml:space="preserve">enabling </w:t>
      </w:r>
      <w:proofErr w:type="spellStart"/>
      <w:r w:rsidR="0047367B">
        <w:t>SysTick</w:t>
      </w:r>
      <w:proofErr w:type="spellEnd"/>
      <w:r w:rsidR="0047367B">
        <w:t xml:space="preserve"> interrupt and what ISR required to process </w:t>
      </w:r>
      <w:proofErr w:type="spellStart"/>
      <w:r w:rsidR="0047367B">
        <w:t>SysTick</w:t>
      </w:r>
      <w:proofErr w:type="spellEnd"/>
      <w:r w:rsidR="0047367B">
        <w:t xml:space="preserve"> request. </w:t>
      </w:r>
      <w:r w:rsidR="00D5738E">
        <w:t xml:space="preserve"> </w:t>
      </w:r>
    </w:p>
    <w:p w14:paraId="75802EB0" w14:textId="77777777" w:rsidR="00D5738E" w:rsidRDefault="00D5738E" w:rsidP="00E71D07">
      <w:pPr>
        <w:spacing w:before="60" w:after="60" w:line="276" w:lineRule="auto"/>
      </w:pPr>
      <w:r>
        <w:t>Submission for this Exercise includes:</w:t>
      </w:r>
    </w:p>
    <w:p w14:paraId="07FC496B" w14:textId="77777777" w:rsidR="00D5738E" w:rsidRDefault="00D5738E" w:rsidP="00E71D07">
      <w:pPr>
        <w:pStyle w:val="ListParagraph"/>
        <w:numPr>
          <w:ilvl w:val="0"/>
          <w:numId w:val="18"/>
        </w:numPr>
        <w:spacing w:before="60" w:after="60" w:line="276" w:lineRule="auto"/>
      </w:pPr>
      <w:r>
        <w:t xml:space="preserve">Complete Keil MDK project which I can rebuild and re-run from my end. </w:t>
      </w:r>
    </w:p>
    <w:p w14:paraId="433EA636" w14:textId="2E8E8921" w:rsidR="00D5738E" w:rsidRDefault="00D5738E" w:rsidP="00E71D07">
      <w:pPr>
        <w:pStyle w:val="ListParagraph"/>
        <w:numPr>
          <w:ilvl w:val="0"/>
          <w:numId w:val="18"/>
        </w:numPr>
        <w:spacing w:before="60" w:after="60" w:line="276" w:lineRule="auto"/>
      </w:pPr>
      <w:r>
        <w:t>A screenshot of your waveform showing the correct output clock frequency.</w:t>
      </w:r>
    </w:p>
    <w:p w14:paraId="2D2F8630" w14:textId="77777777" w:rsidR="00F13A48" w:rsidRPr="00D5738E" w:rsidRDefault="00F13A48" w:rsidP="00F13A48">
      <w:pPr>
        <w:spacing w:before="60" w:after="60" w:line="276" w:lineRule="auto"/>
      </w:pPr>
    </w:p>
    <w:p w14:paraId="10C1404E" w14:textId="417DD0C1" w:rsidR="0004295A" w:rsidRDefault="00C301C0" w:rsidP="00E71D07">
      <w:pPr>
        <w:pStyle w:val="Heading1"/>
        <w:spacing w:before="60" w:after="60" w:line="276" w:lineRule="auto"/>
      </w:pPr>
      <w:r>
        <w:t>Exercise 4 – Traffic Light Controller using Finite State Machine Approach</w:t>
      </w:r>
      <w:r w:rsidR="00830217">
        <w:t xml:space="preserve"> (</w:t>
      </w:r>
      <w:r w:rsidR="0005011A">
        <w:t>10</w:t>
      </w:r>
      <w:r w:rsidR="00830217">
        <w:t xml:space="preserve"> marks)</w:t>
      </w:r>
    </w:p>
    <w:p w14:paraId="4F0928A4" w14:textId="022D971F" w:rsidR="00F97DAF" w:rsidRPr="007464B4" w:rsidRDefault="002F6E96" w:rsidP="00E71D07">
      <w:pPr>
        <w:spacing w:before="60" w:after="60" w:line="276" w:lineRule="auto"/>
        <w:rPr>
          <w:i/>
          <w:iCs/>
          <w:color w:val="FF0000"/>
        </w:rPr>
      </w:pPr>
      <w:r w:rsidRPr="007464B4">
        <w:rPr>
          <w:i/>
          <w:iCs/>
          <w:color w:val="FF0000"/>
        </w:rPr>
        <w:t xml:space="preserve">Note – this </w:t>
      </w:r>
      <w:r w:rsidR="00E164C3" w:rsidRPr="007464B4">
        <w:rPr>
          <w:i/>
          <w:iCs/>
          <w:color w:val="FF0000"/>
        </w:rPr>
        <w:t>exercise was part of Lab 2 in EEET2505 from 2021C semester. For students who did that lab, you might find some similarity here. For those who have not done t</w:t>
      </w:r>
      <w:r w:rsidR="007464B4" w:rsidRPr="007464B4">
        <w:rPr>
          <w:i/>
          <w:iCs/>
          <w:color w:val="FF0000"/>
        </w:rPr>
        <w:t xml:space="preserve">hat lab, you can treat this as a </w:t>
      </w:r>
      <w:r w:rsidR="00DB05E0" w:rsidRPr="007464B4">
        <w:rPr>
          <w:i/>
          <w:iCs/>
          <w:color w:val="FF0000"/>
        </w:rPr>
        <w:t>brand-new</w:t>
      </w:r>
      <w:r w:rsidR="007464B4" w:rsidRPr="007464B4">
        <w:rPr>
          <w:i/>
          <w:iCs/>
          <w:color w:val="FF0000"/>
        </w:rPr>
        <w:t xml:space="preserve"> exercise. </w:t>
      </w:r>
    </w:p>
    <w:p w14:paraId="371494EA" w14:textId="6644B936" w:rsidR="00871BE9" w:rsidRDefault="007464B4" w:rsidP="00E71D07">
      <w:pPr>
        <w:spacing w:before="60" w:after="60" w:line="276" w:lineRule="auto"/>
      </w:pPr>
      <w:r>
        <w:t xml:space="preserve">For this exercise, </w:t>
      </w:r>
      <w:r w:rsidR="00F97DAF">
        <w:t>you will be working with a traffic light controller</w:t>
      </w:r>
      <w:r w:rsidR="00871BE9">
        <w:t xml:space="preserve">, and then implement it on </w:t>
      </w:r>
      <w:r w:rsidR="00871BE9" w:rsidRPr="00871BE9">
        <w:rPr>
          <w:b/>
          <w:bCs/>
        </w:rPr>
        <w:t>NUC140 Board,</w:t>
      </w:r>
      <w:r w:rsidR="00871BE9">
        <w:t xml:space="preserve"> </w:t>
      </w:r>
      <w:r w:rsidR="00F97DAF">
        <w:t>for a side road entering a busy road running east west.</w:t>
      </w:r>
      <w:r w:rsidR="00871BE9">
        <w:t xml:space="preserve"> The diagram of the intersection can be seen as follows</w:t>
      </w:r>
    </w:p>
    <w:p w14:paraId="25CFB697" w14:textId="64F96E81" w:rsidR="00871BE9" w:rsidRDefault="00871BE9" w:rsidP="00871BE9">
      <w:pPr>
        <w:spacing w:before="60" w:after="60" w:line="276" w:lineRule="auto"/>
        <w:jc w:val="center"/>
      </w:pPr>
      <w:r>
        <w:rPr>
          <w:noProof/>
        </w:rPr>
        <w:drawing>
          <wp:inline distT="0" distB="0" distL="0" distR="0" wp14:anchorId="5011496B" wp14:editId="7B372E83">
            <wp:extent cx="5506135" cy="357010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10299" cy="3572807"/>
                    </a:xfrm>
                    <a:prstGeom prst="rect">
                      <a:avLst/>
                    </a:prstGeom>
                    <a:noFill/>
                  </pic:spPr>
                </pic:pic>
              </a:graphicData>
            </a:graphic>
          </wp:inline>
        </w:drawing>
      </w:r>
    </w:p>
    <w:p w14:paraId="58E25BF8" w14:textId="13FE2D2C" w:rsidR="00F97DAF" w:rsidRDefault="00871BE9" w:rsidP="00E71D07">
      <w:pPr>
        <w:spacing w:before="60" w:after="60" w:line="276" w:lineRule="auto"/>
      </w:pPr>
      <w:r>
        <w:t xml:space="preserve">As </w:t>
      </w:r>
      <w:r w:rsidR="00F97DAF">
        <w:t xml:space="preserve">there will be </w:t>
      </w:r>
      <w:r>
        <w:t>less</w:t>
      </w:r>
      <w:r w:rsidR="00F97DAF">
        <w:t xml:space="preserve"> traffic entering or leaving the side road hence it is given with a lower priority.</w:t>
      </w:r>
      <w:r>
        <w:t xml:space="preserve"> Therefore, y</w:t>
      </w:r>
      <w:r w:rsidR="00F97DAF">
        <w:t>our controller needs to control this scenario</w:t>
      </w:r>
      <w:r w:rsidR="00450DB0">
        <w:t xml:space="preserve"> (according to the </w:t>
      </w:r>
      <w:r>
        <w:t>priority level</w:t>
      </w:r>
      <w:r w:rsidR="00450DB0">
        <w:t>)</w:t>
      </w:r>
    </w:p>
    <w:p w14:paraId="7EEF3027" w14:textId="1644C3D6" w:rsidR="00F97DAF" w:rsidRPr="006C5ACD" w:rsidRDefault="00F97DAF" w:rsidP="00E71D07">
      <w:pPr>
        <w:pStyle w:val="ListParagraph"/>
        <w:numPr>
          <w:ilvl w:val="0"/>
          <w:numId w:val="17"/>
        </w:numPr>
        <w:spacing w:before="60" w:after="60" w:line="276" w:lineRule="auto"/>
        <w:rPr>
          <w:b/>
          <w:bCs/>
        </w:rPr>
      </w:pPr>
      <w:r>
        <w:lastRenderedPageBreak/>
        <w:t>Normally</w:t>
      </w:r>
      <w:r w:rsidR="007464B4">
        <w:t xml:space="preserve"> East-West (</w:t>
      </w:r>
      <w:r>
        <w:t>EW</w:t>
      </w:r>
      <w:r w:rsidR="007464B4">
        <w:t>)</w:t>
      </w:r>
      <w:r>
        <w:t xml:space="preserve"> traffic </w:t>
      </w:r>
      <w:r w:rsidR="00C34E83">
        <w:t xml:space="preserve">on S1 and S3 lanes </w:t>
      </w:r>
      <w:r>
        <w:t xml:space="preserve">will go as usual back and forth.  </w:t>
      </w:r>
      <w:r w:rsidRPr="006C5ACD">
        <w:rPr>
          <w:b/>
          <w:bCs/>
        </w:rPr>
        <w:t xml:space="preserve">Time for Red/Green is 3 seconds </w:t>
      </w:r>
    </w:p>
    <w:p w14:paraId="39173A0F" w14:textId="3ABC88D4" w:rsidR="00F97DAF" w:rsidRDefault="00871BE9" w:rsidP="00822C0D">
      <w:pPr>
        <w:pStyle w:val="ListParagraph"/>
        <w:numPr>
          <w:ilvl w:val="0"/>
          <w:numId w:val="17"/>
        </w:numPr>
        <w:spacing w:before="60" w:after="60" w:line="276" w:lineRule="auto"/>
      </w:pPr>
      <w:r>
        <w:t xml:space="preserve">If there are </w:t>
      </w:r>
      <w:r w:rsidR="00F97DAF">
        <w:t xml:space="preserve">vehicles travelling from West to </w:t>
      </w:r>
      <w:r w:rsidR="00F97DAF" w:rsidRPr="00871BE9">
        <w:t>South</w:t>
      </w:r>
      <w:r w:rsidR="00EB7DE0">
        <w:t xml:space="preserve"> (WS)</w:t>
      </w:r>
      <w:r w:rsidR="00F97DAF">
        <w:t xml:space="preserve">, they </w:t>
      </w:r>
      <w:r>
        <w:t xml:space="preserve">approach S2 lane, </w:t>
      </w:r>
      <w:r w:rsidR="00F97DAF">
        <w:t>wait at the cross line, a sensor picks this presence</w:t>
      </w:r>
      <w:r>
        <w:t>.</w:t>
      </w:r>
      <w:r w:rsidR="00822C0D">
        <w:t xml:space="preserve"> After the traffic from EW is clear, the turning right light will be ON. </w:t>
      </w:r>
      <w:r w:rsidR="00F97DAF" w:rsidRPr="006C5ACD">
        <w:rPr>
          <w:b/>
          <w:bCs/>
        </w:rPr>
        <w:t>Time for Turning right here is 2 seconds</w:t>
      </w:r>
      <w:r w:rsidR="00822C0D">
        <w:rPr>
          <w:b/>
          <w:bCs/>
        </w:rPr>
        <w:t>.</w:t>
      </w:r>
      <w:r w:rsidR="00EB7DE0">
        <w:t xml:space="preserve"> After this, the traffic backs to EW</w:t>
      </w:r>
      <w:r w:rsidR="00720CAF">
        <w:t xml:space="preserve"> going straight. </w:t>
      </w:r>
    </w:p>
    <w:p w14:paraId="6DD9F804" w14:textId="3C3ACD94" w:rsidR="00720CAF" w:rsidRDefault="00C34E83" w:rsidP="00720CAF">
      <w:pPr>
        <w:pStyle w:val="ListParagraph"/>
        <w:numPr>
          <w:ilvl w:val="1"/>
          <w:numId w:val="17"/>
        </w:numPr>
        <w:spacing w:before="60" w:after="60" w:line="276" w:lineRule="auto"/>
      </w:pPr>
      <w:r>
        <w:t>D</w:t>
      </w:r>
      <w:r w:rsidR="00720CAF">
        <w:t>uring the turning</w:t>
      </w:r>
      <w:r>
        <w:t xml:space="preserve">, traffic on both S1 and S3 lanes are stopped. </w:t>
      </w:r>
    </w:p>
    <w:p w14:paraId="4B1B2EE2" w14:textId="7AC69823" w:rsidR="00F97DAF" w:rsidRDefault="00F97DAF" w:rsidP="00EB7DE0">
      <w:pPr>
        <w:pStyle w:val="ListParagraph"/>
        <w:numPr>
          <w:ilvl w:val="0"/>
          <w:numId w:val="17"/>
        </w:numPr>
        <w:spacing w:before="60" w:after="60" w:line="276" w:lineRule="auto"/>
      </w:pPr>
      <w:r>
        <w:t xml:space="preserve">If there is a car from the south </w:t>
      </w:r>
      <w:r w:rsidR="00822C0D">
        <w:t>approaching</w:t>
      </w:r>
      <w:r>
        <w:t xml:space="preserve"> the intersection</w:t>
      </w:r>
      <w:r w:rsidR="006D6FFE">
        <w:t xml:space="preserve">, </w:t>
      </w:r>
      <w:r>
        <w:t>wait at the cross line</w:t>
      </w:r>
      <w:r w:rsidR="006D6FFE">
        <w:t xml:space="preserve"> and a</w:t>
      </w:r>
      <w:r>
        <w:t xml:space="preserve"> sensor there captures this and raise the request to the controller. </w:t>
      </w:r>
      <w:r w:rsidR="006D6FFE">
        <w:t xml:space="preserve">After the traffic from EW and </w:t>
      </w:r>
      <w:r w:rsidR="00EB7DE0">
        <w:t>WS if any, t</w:t>
      </w:r>
      <w:r>
        <w:t xml:space="preserve">he controller will then allow the traffic from </w:t>
      </w:r>
      <w:r w:rsidR="00EB7DE0">
        <w:t xml:space="preserve">the south to go. </w:t>
      </w:r>
      <w:r w:rsidRPr="00EB7DE0">
        <w:rPr>
          <w:b/>
          <w:bCs/>
        </w:rPr>
        <w:t>Time for vehicles travelling this direction is 2 seconds</w:t>
      </w:r>
      <w:r w:rsidR="00A73187">
        <w:rPr>
          <w:b/>
          <w:bCs/>
        </w:rPr>
        <w:t xml:space="preserve">. </w:t>
      </w:r>
      <w:r w:rsidR="00A73187">
        <w:t xml:space="preserve">After this, the traffic backs to EW going straight. </w:t>
      </w:r>
    </w:p>
    <w:p w14:paraId="6CE28158" w14:textId="57620308" w:rsidR="00F97DAF" w:rsidRDefault="00A73187" w:rsidP="00A73187">
      <w:pPr>
        <w:spacing w:before="60" w:after="60" w:line="276" w:lineRule="auto"/>
      </w:pPr>
      <w:r>
        <w:t xml:space="preserve">For this exercise, you must use the Finite State Machine (FSM) approach in designing your controller. You must produce a state diagram and submit along with your work. </w:t>
      </w:r>
    </w:p>
    <w:p w14:paraId="06F6BB64" w14:textId="18A0E1FE" w:rsidR="00AC1633" w:rsidRDefault="000774EF" w:rsidP="00E71D07">
      <w:pPr>
        <w:spacing w:before="60" w:after="60" w:line="276" w:lineRule="auto"/>
      </w:pPr>
      <w:r>
        <w:t>In term of pin assignment</w:t>
      </w:r>
      <w:r w:rsidR="00A73187">
        <w:t xml:space="preserve">, the following </w:t>
      </w:r>
      <w:proofErr w:type="gramStart"/>
      <w:r w:rsidR="00A73187">
        <w:t>signals</w:t>
      </w:r>
      <w:proofErr w:type="gramEnd"/>
      <w:r w:rsidR="00A73187">
        <w:t xml:space="preserve"> and their respective locations on NUC140 Board can be found:</w:t>
      </w:r>
    </w:p>
    <w:tbl>
      <w:tblPr>
        <w:tblStyle w:val="TableGrid"/>
        <w:tblW w:w="0" w:type="auto"/>
        <w:jc w:val="center"/>
        <w:tblLook w:val="04A0" w:firstRow="1" w:lastRow="0" w:firstColumn="1" w:lastColumn="0" w:noHBand="0" w:noVBand="1"/>
      </w:tblPr>
      <w:tblGrid>
        <w:gridCol w:w="1015"/>
        <w:gridCol w:w="4261"/>
        <w:gridCol w:w="2738"/>
      </w:tblGrid>
      <w:tr w:rsidR="00A73187" w14:paraId="6DCFC8E7" w14:textId="77777777" w:rsidTr="00A73187">
        <w:trPr>
          <w:jc w:val="center"/>
        </w:trPr>
        <w:tc>
          <w:tcPr>
            <w:tcW w:w="1015" w:type="dxa"/>
            <w:shd w:val="clear" w:color="auto" w:fill="C5E0B3" w:themeFill="accent6" w:themeFillTint="66"/>
          </w:tcPr>
          <w:p w14:paraId="64151875" w14:textId="4899CEF5" w:rsidR="00A73187" w:rsidRDefault="00A73187" w:rsidP="00E71D07">
            <w:pPr>
              <w:spacing w:before="60" w:after="60" w:line="276" w:lineRule="auto"/>
            </w:pPr>
            <w:r>
              <w:t>Signals</w:t>
            </w:r>
          </w:p>
        </w:tc>
        <w:tc>
          <w:tcPr>
            <w:tcW w:w="4261" w:type="dxa"/>
            <w:shd w:val="clear" w:color="auto" w:fill="C5E0B3" w:themeFill="accent6" w:themeFillTint="66"/>
          </w:tcPr>
          <w:p w14:paraId="18581C72" w14:textId="09207569" w:rsidR="00A73187" w:rsidRDefault="00A73187" w:rsidP="00E71D07">
            <w:pPr>
              <w:spacing w:before="60" w:after="60" w:line="276" w:lineRule="auto"/>
            </w:pPr>
            <w:r>
              <w:t>Description</w:t>
            </w:r>
          </w:p>
        </w:tc>
        <w:tc>
          <w:tcPr>
            <w:tcW w:w="2738" w:type="dxa"/>
            <w:shd w:val="clear" w:color="auto" w:fill="C5E0B3" w:themeFill="accent6" w:themeFillTint="66"/>
          </w:tcPr>
          <w:p w14:paraId="0747F006" w14:textId="576B4896" w:rsidR="00A73187" w:rsidRDefault="00A73187" w:rsidP="00E71D07">
            <w:pPr>
              <w:spacing w:before="60" w:after="60" w:line="276" w:lineRule="auto"/>
            </w:pPr>
            <w:r>
              <w:t>Location on NUC140 Board</w:t>
            </w:r>
          </w:p>
        </w:tc>
      </w:tr>
      <w:tr w:rsidR="00921D26" w14:paraId="05873B8C" w14:textId="6F707488" w:rsidTr="00A73187">
        <w:trPr>
          <w:jc w:val="center"/>
        </w:trPr>
        <w:tc>
          <w:tcPr>
            <w:tcW w:w="1015" w:type="dxa"/>
          </w:tcPr>
          <w:p w14:paraId="773C259E" w14:textId="2B8151E4" w:rsidR="00921D26" w:rsidRPr="00A73187" w:rsidRDefault="00921D26" w:rsidP="00E71D07">
            <w:pPr>
              <w:spacing w:before="60" w:after="60" w:line="276" w:lineRule="auto"/>
              <w:rPr>
                <w:b/>
                <w:bCs/>
              </w:rPr>
            </w:pPr>
            <w:proofErr w:type="spellStart"/>
            <w:r w:rsidRPr="00A73187">
              <w:rPr>
                <w:b/>
                <w:bCs/>
              </w:rPr>
              <w:t>led_w</w:t>
            </w:r>
            <w:proofErr w:type="spellEnd"/>
          </w:p>
        </w:tc>
        <w:tc>
          <w:tcPr>
            <w:tcW w:w="4261" w:type="dxa"/>
            <w:vMerge w:val="restart"/>
          </w:tcPr>
          <w:p w14:paraId="35546783" w14:textId="4316D9FB" w:rsidR="00921D26" w:rsidRDefault="00921D26" w:rsidP="00E71D07">
            <w:pPr>
              <w:spacing w:before="60" w:after="60" w:line="276" w:lineRule="auto"/>
            </w:pPr>
            <w:r>
              <w:t xml:space="preserve">Single LEDs to indicate the traffic light from the </w:t>
            </w:r>
            <w:r w:rsidR="00256B4F">
              <w:t xml:space="preserve">respective </w:t>
            </w:r>
            <w:r>
              <w:t xml:space="preserve">direction </w:t>
            </w:r>
          </w:p>
          <w:p w14:paraId="7822E4EC" w14:textId="542DC07B" w:rsidR="00921D26" w:rsidRDefault="00921D26" w:rsidP="00E71D07">
            <w:pPr>
              <w:spacing w:before="60" w:after="60" w:line="276" w:lineRule="auto"/>
            </w:pPr>
            <w:r>
              <w:t>LED ON -&gt; Green Light</w:t>
            </w:r>
          </w:p>
          <w:p w14:paraId="597C02E0" w14:textId="1D1C4587" w:rsidR="00921D26" w:rsidRDefault="00921D26" w:rsidP="00E71D07">
            <w:pPr>
              <w:spacing w:before="60" w:after="60" w:line="276" w:lineRule="auto"/>
            </w:pPr>
            <w:r>
              <w:t>LED OFF -&gt; Red Light</w:t>
            </w:r>
          </w:p>
        </w:tc>
        <w:tc>
          <w:tcPr>
            <w:tcW w:w="2738" w:type="dxa"/>
          </w:tcPr>
          <w:p w14:paraId="48336C82" w14:textId="1965E80D" w:rsidR="00921D26" w:rsidRPr="00A73187" w:rsidRDefault="00921D26" w:rsidP="00E71D07">
            <w:pPr>
              <w:spacing w:before="60" w:after="60" w:line="276" w:lineRule="auto"/>
              <w:rPr>
                <w:b/>
                <w:bCs/>
              </w:rPr>
            </w:pPr>
            <w:r w:rsidRPr="00A73187">
              <w:rPr>
                <w:b/>
                <w:bCs/>
              </w:rPr>
              <w:t>GPC12 (LED5)</w:t>
            </w:r>
          </w:p>
        </w:tc>
      </w:tr>
      <w:tr w:rsidR="00921D26" w14:paraId="1E0E4A1A" w14:textId="1E47C3DF" w:rsidTr="00A73187">
        <w:trPr>
          <w:jc w:val="center"/>
        </w:trPr>
        <w:tc>
          <w:tcPr>
            <w:tcW w:w="1015" w:type="dxa"/>
          </w:tcPr>
          <w:p w14:paraId="30041A1D" w14:textId="5979EC19" w:rsidR="00921D26" w:rsidRPr="00A73187" w:rsidRDefault="00921D26" w:rsidP="00E71D07">
            <w:pPr>
              <w:spacing w:before="60" w:after="60" w:line="276" w:lineRule="auto"/>
              <w:rPr>
                <w:b/>
                <w:bCs/>
              </w:rPr>
            </w:pPr>
            <w:proofErr w:type="spellStart"/>
            <w:r w:rsidRPr="00A73187">
              <w:rPr>
                <w:b/>
                <w:bCs/>
              </w:rPr>
              <w:t>led_e</w:t>
            </w:r>
            <w:proofErr w:type="spellEnd"/>
          </w:p>
        </w:tc>
        <w:tc>
          <w:tcPr>
            <w:tcW w:w="4261" w:type="dxa"/>
            <w:vMerge/>
          </w:tcPr>
          <w:p w14:paraId="286AA37A" w14:textId="77777777" w:rsidR="00921D26" w:rsidRDefault="00921D26" w:rsidP="00E71D07">
            <w:pPr>
              <w:spacing w:before="60" w:after="60" w:line="276" w:lineRule="auto"/>
            </w:pPr>
          </w:p>
        </w:tc>
        <w:tc>
          <w:tcPr>
            <w:tcW w:w="2738" w:type="dxa"/>
          </w:tcPr>
          <w:p w14:paraId="42321243" w14:textId="625F58F7" w:rsidR="00921D26" w:rsidRPr="00A73187" w:rsidRDefault="00921D26" w:rsidP="00E71D07">
            <w:pPr>
              <w:spacing w:before="60" w:after="60" w:line="276" w:lineRule="auto"/>
              <w:rPr>
                <w:b/>
                <w:bCs/>
              </w:rPr>
            </w:pPr>
            <w:r w:rsidRPr="00A73187">
              <w:rPr>
                <w:b/>
                <w:bCs/>
              </w:rPr>
              <w:t>GPC13 (LED6)</w:t>
            </w:r>
          </w:p>
        </w:tc>
      </w:tr>
      <w:tr w:rsidR="00921D26" w14:paraId="73FD08A4" w14:textId="4D6FFCE7" w:rsidTr="00A73187">
        <w:trPr>
          <w:jc w:val="center"/>
        </w:trPr>
        <w:tc>
          <w:tcPr>
            <w:tcW w:w="1015" w:type="dxa"/>
          </w:tcPr>
          <w:p w14:paraId="253D8590" w14:textId="697BD7C4" w:rsidR="00921D26" w:rsidRPr="00A73187" w:rsidRDefault="00921D26" w:rsidP="00E71D07">
            <w:pPr>
              <w:spacing w:before="60" w:after="60" w:line="276" w:lineRule="auto"/>
              <w:rPr>
                <w:b/>
                <w:bCs/>
              </w:rPr>
            </w:pPr>
            <w:proofErr w:type="spellStart"/>
            <w:r w:rsidRPr="00A73187">
              <w:rPr>
                <w:b/>
                <w:bCs/>
              </w:rPr>
              <w:t>led_ws</w:t>
            </w:r>
            <w:proofErr w:type="spellEnd"/>
          </w:p>
        </w:tc>
        <w:tc>
          <w:tcPr>
            <w:tcW w:w="4261" w:type="dxa"/>
            <w:vMerge/>
          </w:tcPr>
          <w:p w14:paraId="4439AF0B" w14:textId="77777777" w:rsidR="00921D26" w:rsidRDefault="00921D26" w:rsidP="00E71D07">
            <w:pPr>
              <w:spacing w:before="60" w:after="60" w:line="276" w:lineRule="auto"/>
            </w:pPr>
          </w:p>
        </w:tc>
        <w:tc>
          <w:tcPr>
            <w:tcW w:w="2738" w:type="dxa"/>
          </w:tcPr>
          <w:p w14:paraId="5C461271" w14:textId="550A3A8E" w:rsidR="00921D26" w:rsidRPr="00A73187" w:rsidRDefault="00921D26" w:rsidP="00E71D07">
            <w:pPr>
              <w:spacing w:before="60" w:after="60" w:line="276" w:lineRule="auto"/>
              <w:rPr>
                <w:b/>
                <w:bCs/>
              </w:rPr>
            </w:pPr>
            <w:r w:rsidRPr="00A73187">
              <w:rPr>
                <w:b/>
                <w:bCs/>
              </w:rPr>
              <w:t>GPC14 (LED7)</w:t>
            </w:r>
          </w:p>
        </w:tc>
      </w:tr>
      <w:tr w:rsidR="00921D26" w14:paraId="1EB2EDF3" w14:textId="0DCE4623" w:rsidTr="00A73187">
        <w:trPr>
          <w:jc w:val="center"/>
        </w:trPr>
        <w:tc>
          <w:tcPr>
            <w:tcW w:w="1015" w:type="dxa"/>
          </w:tcPr>
          <w:p w14:paraId="4D417F00" w14:textId="14E19A11" w:rsidR="00921D26" w:rsidRPr="00A73187" w:rsidRDefault="00921D26" w:rsidP="00E71D07">
            <w:pPr>
              <w:spacing w:before="60" w:after="60" w:line="276" w:lineRule="auto"/>
              <w:rPr>
                <w:b/>
                <w:bCs/>
              </w:rPr>
            </w:pPr>
            <w:proofErr w:type="spellStart"/>
            <w:r w:rsidRPr="00A73187">
              <w:rPr>
                <w:b/>
                <w:bCs/>
              </w:rPr>
              <w:t>led_s</w:t>
            </w:r>
            <w:proofErr w:type="spellEnd"/>
          </w:p>
        </w:tc>
        <w:tc>
          <w:tcPr>
            <w:tcW w:w="4261" w:type="dxa"/>
            <w:vMerge/>
          </w:tcPr>
          <w:p w14:paraId="64B213EA" w14:textId="77777777" w:rsidR="00921D26" w:rsidRDefault="00921D26" w:rsidP="00E71D07">
            <w:pPr>
              <w:spacing w:before="60" w:after="60" w:line="276" w:lineRule="auto"/>
            </w:pPr>
          </w:p>
        </w:tc>
        <w:tc>
          <w:tcPr>
            <w:tcW w:w="2738" w:type="dxa"/>
          </w:tcPr>
          <w:p w14:paraId="3D655267" w14:textId="50D6FAC6" w:rsidR="00921D26" w:rsidRPr="00A73187" w:rsidRDefault="00921D26" w:rsidP="00E71D07">
            <w:pPr>
              <w:spacing w:before="60" w:after="60" w:line="276" w:lineRule="auto"/>
              <w:rPr>
                <w:b/>
                <w:bCs/>
              </w:rPr>
            </w:pPr>
            <w:r w:rsidRPr="00A73187">
              <w:rPr>
                <w:b/>
                <w:bCs/>
              </w:rPr>
              <w:t>CPC15 (LED8)</w:t>
            </w:r>
          </w:p>
        </w:tc>
      </w:tr>
      <w:tr w:rsidR="00256B4F" w14:paraId="1A4158E1" w14:textId="71D7BF52" w:rsidTr="00A73187">
        <w:trPr>
          <w:jc w:val="center"/>
        </w:trPr>
        <w:tc>
          <w:tcPr>
            <w:tcW w:w="1015" w:type="dxa"/>
          </w:tcPr>
          <w:p w14:paraId="515F3302" w14:textId="0CDF63CD" w:rsidR="00256B4F" w:rsidRPr="00A73187" w:rsidRDefault="00256B4F" w:rsidP="00E71D07">
            <w:pPr>
              <w:spacing w:before="60" w:after="60" w:line="276" w:lineRule="auto"/>
              <w:rPr>
                <w:b/>
                <w:bCs/>
              </w:rPr>
            </w:pPr>
            <w:r w:rsidRPr="00A73187">
              <w:rPr>
                <w:b/>
                <w:bCs/>
              </w:rPr>
              <w:t>7seg_we</w:t>
            </w:r>
          </w:p>
        </w:tc>
        <w:tc>
          <w:tcPr>
            <w:tcW w:w="4261" w:type="dxa"/>
            <w:vMerge w:val="restart"/>
          </w:tcPr>
          <w:p w14:paraId="0385DB9C" w14:textId="77777777" w:rsidR="004C78FC" w:rsidRDefault="00256B4F" w:rsidP="00E71D07">
            <w:pPr>
              <w:spacing w:before="60" w:after="60" w:line="276" w:lineRule="auto"/>
            </w:pPr>
            <w:r>
              <w:t xml:space="preserve">7semeng LEDs to indicate the elapsed time for the respective direction </w:t>
            </w:r>
          </w:p>
          <w:p w14:paraId="6514A18C" w14:textId="77777777" w:rsidR="00256B4F" w:rsidRDefault="00256B4F" w:rsidP="00E71D07">
            <w:pPr>
              <w:pStyle w:val="ListParagraph"/>
              <w:numPr>
                <w:ilvl w:val="0"/>
                <w:numId w:val="19"/>
              </w:numPr>
              <w:spacing w:before="60" w:after="60" w:line="276" w:lineRule="auto"/>
            </w:pPr>
            <w:r>
              <w:t>counting down from the maximum time down to Zer</w:t>
            </w:r>
            <w:r w:rsidR="0095098B">
              <w:t>o</w:t>
            </w:r>
          </w:p>
          <w:p w14:paraId="4C34A240" w14:textId="640EF959" w:rsidR="004C78FC" w:rsidRDefault="004C78FC" w:rsidP="00E71D07">
            <w:pPr>
              <w:pStyle w:val="ListParagraph"/>
              <w:numPr>
                <w:ilvl w:val="0"/>
                <w:numId w:val="19"/>
              </w:numPr>
              <w:spacing w:before="60" w:after="60" w:line="276" w:lineRule="auto"/>
            </w:pPr>
            <w:r>
              <w:t>when the direction light is RED, then the 7segment is OFF</w:t>
            </w:r>
          </w:p>
        </w:tc>
        <w:tc>
          <w:tcPr>
            <w:tcW w:w="2738" w:type="dxa"/>
          </w:tcPr>
          <w:p w14:paraId="7CD3A1AC" w14:textId="775BDA0C" w:rsidR="00256B4F" w:rsidRPr="00A73187" w:rsidRDefault="004C78FC" w:rsidP="00E71D07">
            <w:pPr>
              <w:spacing w:before="60" w:after="60" w:line="276" w:lineRule="auto"/>
              <w:rPr>
                <w:b/>
                <w:bCs/>
              </w:rPr>
            </w:pPr>
            <w:r w:rsidRPr="00A73187">
              <w:rPr>
                <w:b/>
                <w:bCs/>
              </w:rPr>
              <w:t>U11</w:t>
            </w:r>
          </w:p>
        </w:tc>
      </w:tr>
      <w:tr w:rsidR="00256B4F" w14:paraId="32EC505C" w14:textId="30CF9DD1" w:rsidTr="00A73187">
        <w:trPr>
          <w:jc w:val="center"/>
        </w:trPr>
        <w:tc>
          <w:tcPr>
            <w:tcW w:w="1015" w:type="dxa"/>
          </w:tcPr>
          <w:p w14:paraId="57FB6B3B" w14:textId="75915F18" w:rsidR="00256B4F" w:rsidRPr="00A73187" w:rsidRDefault="00256B4F" w:rsidP="00E71D07">
            <w:pPr>
              <w:spacing w:before="60" w:after="60" w:line="276" w:lineRule="auto"/>
              <w:rPr>
                <w:b/>
                <w:bCs/>
              </w:rPr>
            </w:pPr>
            <w:r w:rsidRPr="00A73187">
              <w:rPr>
                <w:b/>
                <w:bCs/>
              </w:rPr>
              <w:t>7seg_ws</w:t>
            </w:r>
          </w:p>
        </w:tc>
        <w:tc>
          <w:tcPr>
            <w:tcW w:w="4261" w:type="dxa"/>
            <w:vMerge/>
          </w:tcPr>
          <w:p w14:paraId="634D98D0" w14:textId="77777777" w:rsidR="00256B4F" w:rsidRDefault="00256B4F" w:rsidP="00E71D07">
            <w:pPr>
              <w:spacing w:before="60" w:after="60" w:line="276" w:lineRule="auto"/>
            </w:pPr>
          </w:p>
        </w:tc>
        <w:tc>
          <w:tcPr>
            <w:tcW w:w="2738" w:type="dxa"/>
          </w:tcPr>
          <w:p w14:paraId="27E61D3D" w14:textId="5E033ECB" w:rsidR="00256B4F" w:rsidRPr="00A73187" w:rsidRDefault="004C78FC" w:rsidP="00E71D07">
            <w:pPr>
              <w:spacing w:before="60" w:after="60" w:line="276" w:lineRule="auto"/>
              <w:rPr>
                <w:b/>
                <w:bCs/>
              </w:rPr>
            </w:pPr>
            <w:r w:rsidRPr="00A73187">
              <w:rPr>
                <w:b/>
                <w:bCs/>
              </w:rPr>
              <w:t>U12</w:t>
            </w:r>
          </w:p>
        </w:tc>
      </w:tr>
      <w:tr w:rsidR="00256B4F" w14:paraId="171329EA" w14:textId="18D703C3" w:rsidTr="00A73187">
        <w:trPr>
          <w:jc w:val="center"/>
        </w:trPr>
        <w:tc>
          <w:tcPr>
            <w:tcW w:w="1015" w:type="dxa"/>
          </w:tcPr>
          <w:p w14:paraId="2ED3A95F" w14:textId="6986E47B" w:rsidR="00256B4F" w:rsidRPr="00A73187" w:rsidRDefault="00256B4F" w:rsidP="00E71D07">
            <w:pPr>
              <w:spacing w:before="60" w:after="60" w:line="276" w:lineRule="auto"/>
              <w:rPr>
                <w:b/>
                <w:bCs/>
              </w:rPr>
            </w:pPr>
            <w:r w:rsidRPr="00A73187">
              <w:rPr>
                <w:b/>
                <w:bCs/>
              </w:rPr>
              <w:t>7seg_s</w:t>
            </w:r>
          </w:p>
        </w:tc>
        <w:tc>
          <w:tcPr>
            <w:tcW w:w="4261" w:type="dxa"/>
            <w:vMerge/>
          </w:tcPr>
          <w:p w14:paraId="09157416" w14:textId="77777777" w:rsidR="00256B4F" w:rsidRDefault="00256B4F" w:rsidP="00E71D07">
            <w:pPr>
              <w:spacing w:before="60" w:after="60" w:line="276" w:lineRule="auto"/>
            </w:pPr>
          </w:p>
        </w:tc>
        <w:tc>
          <w:tcPr>
            <w:tcW w:w="2738" w:type="dxa"/>
          </w:tcPr>
          <w:p w14:paraId="0BB814DA" w14:textId="740E959F" w:rsidR="00256B4F" w:rsidRPr="00A73187" w:rsidRDefault="004C78FC" w:rsidP="00E71D07">
            <w:pPr>
              <w:spacing w:before="60" w:after="60" w:line="276" w:lineRule="auto"/>
              <w:rPr>
                <w:b/>
                <w:bCs/>
              </w:rPr>
            </w:pPr>
            <w:r w:rsidRPr="00A73187">
              <w:rPr>
                <w:b/>
                <w:bCs/>
              </w:rPr>
              <w:t>U13</w:t>
            </w:r>
          </w:p>
        </w:tc>
      </w:tr>
      <w:tr w:rsidR="004C78FC" w14:paraId="1F350BC0" w14:textId="77777777" w:rsidTr="00A73187">
        <w:trPr>
          <w:jc w:val="center"/>
        </w:trPr>
        <w:tc>
          <w:tcPr>
            <w:tcW w:w="1015" w:type="dxa"/>
          </w:tcPr>
          <w:p w14:paraId="2AC52262" w14:textId="3F84833F" w:rsidR="004C78FC" w:rsidRPr="00A73187" w:rsidRDefault="004C78FC" w:rsidP="00E71D07">
            <w:pPr>
              <w:spacing w:before="60" w:after="60" w:line="276" w:lineRule="auto"/>
              <w:rPr>
                <w:b/>
                <w:bCs/>
              </w:rPr>
            </w:pPr>
            <w:proofErr w:type="spellStart"/>
            <w:r w:rsidRPr="00A73187">
              <w:rPr>
                <w:b/>
                <w:bCs/>
              </w:rPr>
              <w:t>bt_s</w:t>
            </w:r>
            <w:proofErr w:type="spellEnd"/>
          </w:p>
        </w:tc>
        <w:tc>
          <w:tcPr>
            <w:tcW w:w="4261" w:type="dxa"/>
          </w:tcPr>
          <w:p w14:paraId="6A9588E5" w14:textId="77777777" w:rsidR="004C78FC" w:rsidRDefault="004C78FC" w:rsidP="00E71D07">
            <w:pPr>
              <w:spacing w:before="60" w:after="60" w:line="276" w:lineRule="auto"/>
            </w:pPr>
            <w:r>
              <w:t xml:space="preserve">Button used to </w:t>
            </w:r>
            <w:r w:rsidR="00D407B5">
              <w:t>replace</w:t>
            </w:r>
            <w:r>
              <w:t xml:space="preserve"> the </w:t>
            </w:r>
            <w:r w:rsidR="00D407B5">
              <w:t>presence sensor, which detects vehicles travelling from the South</w:t>
            </w:r>
          </w:p>
          <w:p w14:paraId="67C4D894" w14:textId="4422153C" w:rsidR="00D407B5" w:rsidRDefault="00D407B5" w:rsidP="00E71D07">
            <w:pPr>
              <w:spacing w:before="60" w:after="60" w:line="276" w:lineRule="auto"/>
            </w:pPr>
          </w:p>
        </w:tc>
        <w:tc>
          <w:tcPr>
            <w:tcW w:w="2738" w:type="dxa"/>
          </w:tcPr>
          <w:p w14:paraId="12A20695" w14:textId="549BEF55" w:rsidR="004C78FC" w:rsidRDefault="00385B91" w:rsidP="00E71D07">
            <w:pPr>
              <w:spacing w:before="60" w:after="60" w:line="276" w:lineRule="auto"/>
              <w:rPr>
                <w:b/>
                <w:bCs/>
                <w:strike/>
              </w:rPr>
            </w:pPr>
            <w:r w:rsidRPr="00AE3A51">
              <w:rPr>
                <w:b/>
                <w:bCs/>
                <w:strike/>
              </w:rPr>
              <w:t>K1 from button matrix</w:t>
            </w:r>
          </w:p>
          <w:p w14:paraId="7D396585" w14:textId="0E341235" w:rsidR="00AE3A51" w:rsidRDefault="00AE3A51" w:rsidP="00E71D07">
            <w:pPr>
              <w:spacing w:before="60" w:after="60" w:line="276" w:lineRule="auto"/>
              <w:rPr>
                <w:b/>
                <w:bCs/>
                <w:strike/>
              </w:rPr>
            </w:pPr>
            <w:r w:rsidRPr="00AE3A51">
              <w:rPr>
                <w:b/>
                <w:bCs/>
                <w:highlight w:val="magenta"/>
              </w:rPr>
              <w:t>K9 from button matrix</w:t>
            </w:r>
          </w:p>
          <w:p w14:paraId="63D63C9D" w14:textId="77777777" w:rsidR="00AE3A51" w:rsidRDefault="00AE3A51" w:rsidP="00E71D07">
            <w:pPr>
              <w:spacing w:before="60" w:after="60" w:line="276" w:lineRule="auto"/>
              <w:rPr>
                <w:b/>
                <w:bCs/>
                <w:strike/>
              </w:rPr>
            </w:pPr>
          </w:p>
          <w:p w14:paraId="05B5817B" w14:textId="2C88AEAE" w:rsidR="00AE3A51" w:rsidRPr="00AE3A51" w:rsidRDefault="00AE3A51" w:rsidP="00E71D07">
            <w:pPr>
              <w:spacing w:before="60" w:after="60" w:line="276" w:lineRule="auto"/>
              <w:rPr>
                <w:b/>
                <w:bCs/>
                <w:strike/>
              </w:rPr>
            </w:pPr>
          </w:p>
        </w:tc>
      </w:tr>
      <w:tr w:rsidR="00AE3A51" w14:paraId="71B94390" w14:textId="77777777" w:rsidTr="00A73187">
        <w:trPr>
          <w:jc w:val="center"/>
        </w:trPr>
        <w:tc>
          <w:tcPr>
            <w:tcW w:w="1015" w:type="dxa"/>
          </w:tcPr>
          <w:p w14:paraId="37C54606" w14:textId="62712112" w:rsidR="00AE3A51" w:rsidRPr="00A73187" w:rsidRDefault="00AE3A51" w:rsidP="00AE3A51">
            <w:pPr>
              <w:spacing w:before="60" w:after="60" w:line="276" w:lineRule="auto"/>
              <w:rPr>
                <w:b/>
                <w:bCs/>
              </w:rPr>
            </w:pPr>
            <w:proofErr w:type="spellStart"/>
            <w:r w:rsidRPr="00A73187">
              <w:rPr>
                <w:b/>
                <w:bCs/>
              </w:rPr>
              <w:t>bt_w</w:t>
            </w:r>
            <w:proofErr w:type="spellEnd"/>
          </w:p>
        </w:tc>
        <w:tc>
          <w:tcPr>
            <w:tcW w:w="4261" w:type="dxa"/>
          </w:tcPr>
          <w:p w14:paraId="261C1393" w14:textId="3A57F84A" w:rsidR="00AE3A51" w:rsidRDefault="00AE3A51" w:rsidP="00AE3A51">
            <w:pPr>
              <w:spacing w:before="60" w:after="60" w:line="276" w:lineRule="auto"/>
            </w:pPr>
            <w:r>
              <w:t>Button used to replace the presence sensor, which detects vehicles travelling from the West turning right to South</w:t>
            </w:r>
          </w:p>
        </w:tc>
        <w:tc>
          <w:tcPr>
            <w:tcW w:w="2738" w:type="dxa"/>
          </w:tcPr>
          <w:p w14:paraId="31924694" w14:textId="77777777" w:rsidR="00AE3A51" w:rsidRPr="00AE3A51" w:rsidRDefault="00AE3A51" w:rsidP="00AE3A51">
            <w:pPr>
              <w:spacing w:before="60" w:after="60" w:line="276" w:lineRule="auto"/>
              <w:rPr>
                <w:b/>
                <w:bCs/>
                <w:strike/>
              </w:rPr>
            </w:pPr>
            <w:r w:rsidRPr="00AE3A51">
              <w:rPr>
                <w:b/>
                <w:bCs/>
                <w:strike/>
              </w:rPr>
              <w:t>K9 from button matrix</w:t>
            </w:r>
          </w:p>
          <w:p w14:paraId="1E27A387" w14:textId="2E4B3FAD" w:rsidR="00AE3A51" w:rsidRPr="00A73187" w:rsidRDefault="00AE3A51" w:rsidP="00AE3A51">
            <w:pPr>
              <w:spacing w:before="60" w:after="60" w:line="276" w:lineRule="auto"/>
              <w:rPr>
                <w:b/>
                <w:bCs/>
              </w:rPr>
            </w:pPr>
            <w:r w:rsidRPr="00AE3A51">
              <w:rPr>
                <w:b/>
                <w:bCs/>
                <w:highlight w:val="magenta"/>
              </w:rPr>
              <w:t>K</w:t>
            </w:r>
            <w:r w:rsidRPr="00AE3A51">
              <w:rPr>
                <w:b/>
                <w:bCs/>
                <w:highlight w:val="magenta"/>
              </w:rPr>
              <w:t>1</w:t>
            </w:r>
            <w:r w:rsidRPr="00AE3A51">
              <w:rPr>
                <w:b/>
                <w:bCs/>
                <w:highlight w:val="magenta"/>
              </w:rPr>
              <w:t xml:space="preserve"> from button matrix</w:t>
            </w:r>
          </w:p>
        </w:tc>
      </w:tr>
    </w:tbl>
    <w:p w14:paraId="41D2F123" w14:textId="77777777" w:rsidR="00A73187" w:rsidRDefault="00A73187" w:rsidP="00E71D07">
      <w:pPr>
        <w:spacing w:before="60" w:after="60" w:line="276" w:lineRule="auto"/>
      </w:pPr>
    </w:p>
    <w:p w14:paraId="57C0220D" w14:textId="77777777" w:rsidR="00A73187" w:rsidRDefault="00A73187" w:rsidP="00E71D07">
      <w:pPr>
        <w:spacing w:before="60" w:after="60" w:line="276" w:lineRule="auto"/>
      </w:pPr>
    </w:p>
    <w:p w14:paraId="4314C211" w14:textId="77777777" w:rsidR="00A73187" w:rsidRDefault="00A73187" w:rsidP="00E71D07">
      <w:pPr>
        <w:spacing w:before="60" w:after="60" w:line="276" w:lineRule="auto"/>
      </w:pPr>
    </w:p>
    <w:p w14:paraId="72927624" w14:textId="77777777" w:rsidR="00A73187" w:rsidRDefault="00A73187" w:rsidP="00E71D07">
      <w:pPr>
        <w:spacing w:before="60" w:after="60" w:line="276" w:lineRule="auto"/>
      </w:pPr>
    </w:p>
    <w:p w14:paraId="6431AE75" w14:textId="0E65CDBD" w:rsidR="000774EF" w:rsidRDefault="00A73187" w:rsidP="00E71D07">
      <w:pPr>
        <w:spacing w:before="60" w:after="60" w:line="276" w:lineRule="auto"/>
      </w:pPr>
      <w:r>
        <w:lastRenderedPageBreak/>
        <w:t>You can also check out the following photo for more information</w:t>
      </w:r>
    </w:p>
    <w:p w14:paraId="7699DE60" w14:textId="77CB42E7" w:rsidR="00764257" w:rsidRDefault="00764257" w:rsidP="00E71D07">
      <w:pPr>
        <w:spacing w:before="60" w:after="60" w:line="276" w:lineRule="auto"/>
        <w:jc w:val="center"/>
      </w:pPr>
      <w:r>
        <w:rPr>
          <w:noProof/>
        </w:rPr>
        <w:drawing>
          <wp:inline distT="0" distB="0" distL="0" distR="0" wp14:anchorId="6421CB06" wp14:editId="634E42EF">
            <wp:extent cx="3078025" cy="4143122"/>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81776" cy="4148170"/>
                    </a:xfrm>
                    <a:prstGeom prst="rect">
                      <a:avLst/>
                    </a:prstGeom>
                    <a:noFill/>
                  </pic:spPr>
                </pic:pic>
              </a:graphicData>
            </a:graphic>
          </wp:inline>
        </w:drawing>
      </w:r>
    </w:p>
    <w:p w14:paraId="64A62279" w14:textId="79025A5B" w:rsidR="00872132" w:rsidRDefault="00A73187" w:rsidP="004059ED">
      <w:pPr>
        <w:spacing w:before="60" w:after="60" w:line="276" w:lineRule="auto"/>
        <w:rPr>
          <w:color w:val="FF0000"/>
        </w:rPr>
      </w:pPr>
      <w:r>
        <w:t xml:space="preserve">For timing </w:t>
      </w:r>
      <w:r w:rsidR="00E80C22">
        <w:t xml:space="preserve">purpose, you must use </w:t>
      </w:r>
      <w:proofErr w:type="spellStart"/>
      <w:r w:rsidR="00E80C22">
        <w:t>SysTick</w:t>
      </w:r>
      <w:proofErr w:type="spellEnd"/>
      <w:r w:rsidR="00E80C22">
        <w:t xml:space="preserve"> Timer code from the Exercise 3 earlier </w:t>
      </w:r>
      <w:proofErr w:type="gramStart"/>
      <w:r w:rsidR="00E80C22">
        <w:t>( 1</w:t>
      </w:r>
      <w:proofErr w:type="gramEnd"/>
      <w:r w:rsidR="00E80C22">
        <w:t xml:space="preserve"> second delay) as your way to keep track of time for traffic from all directions</w:t>
      </w:r>
      <w:r w:rsidR="004059ED">
        <w:t xml:space="preserve">. </w:t>
      </w:r>
    </w:p>
    <w:p w14:paraId="1420454B" w14:textId="77777777" w:rsidR="00901895" w:rsidRDefault="00901895" w:rsidP="00901895">
      <w:pPr>
        <w:spacing w:before="60" w:after="60" w:line="276" w:lineRule="auto"/>
      </w:pPr>
      <w:r>
        <w:t>Submission for this Exercise includes:</w:t>
      </w:r>
    </w:p>
    <w:p w14:paraId="350F0D09" w14:textId="2F0A46DE" w:rsidR="00901895" w:rsidRDefault="00901895" w:rsidP="00901895">
      <w:pPr>
        <w:pStyle w:val="ListParagraph"/>
        <w:numPr>
          <w:ilvl w:val="0"/>
          <w:numId w:val="20"/>
        </w:numPr>
        <w:spacing w:before="60" w:after="60" w:line="276" w:lineRule="auto"/>
      </w:pPr>
      <w:r>
        <w:t xml:space="preserve">Complete Keil MDK project which I can rebuild and re-run from my end. </w:t>
      </w:r>
    </w:p>
    <w:p w14:paraId="384D903C" w14:textId="60372D5D" w:rsidR="00901895" w:rsidRDefault="00901895" w:rsidP="00901895">
      <w:pPr>
        <w:pStyle w:val="ListParagraph"/>
        <w:numPr>
          <w:ilvl w:val="0"/>
          <w:numId w:val="20"/>
        </w:numPr>
        <w:spacing w:before="60" w:after="60" w:line="276" w:lineRule="auto"/>
      </w:pPr>
      <w:r>
        <w:t>A state diagram for the controller</w:t>
      </w:r>
    </w:p>
    <w:p w14:paraId="306D9D99" w14:textId="31389B0B" w:rsidR="00F97DAF" w:rsidRPr="00F97DAF" w:rsidRDefault="00901895" w:rsidP="000022D0">
      <w:pPr>
        <w:pStyle w:val="ListParagraph"/>
        <w:numPr>
          <w:ilvl w:val="0"/>
          <w:numId w:val="20"/>
        </w:numPr>
        <w:spacing w:before="60" w:after="60" w:line="276" w:lineRule="auto"/>
      </w:pPr>
      <w:r>
        <w:t xml:space="preserve">A short clip (not longer than </w:t>
      </w:r>
      <w:r w:rsidR="005C1784">
        <w:t>5</w:t>
      </w:r>
      <w:r>
        <w:t xml:space="preserve"> minutes) in which one of you will present the system and explain </w:t>
      </w:r>
      <w:r w:rsidR="005C1784">
        <w:t>the system operation.</w:t>
      </w:r>
    </w:p>
    <w:sectPr w:rsidR="00F97DAF" w:rsidRPr="00F97DAF" w:rsidSect="0049280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7656E" w14:textId="77777777" w:rsidR="00241FC7" w:rsidRDefault="00241FC7" w:rsidP="00733A6A">
      <w:pPr>
        <w:spacing w:after="0" w:line="240" w:lineRule="auto"/>
      </w:pPr>
      <w:r>
        <w:separator/>
      </w:r>
    </w:p>
  </w:endnote>
  <w:endnote w:type="continuationSeparator" w:id="0">
    <w:p w14:paraId="5EFB9C0A" w14:textId="77777777" w:rsidR="00241FC7" w:rsidRDefault="00241FC7" w:rsidP="00733A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lito">
    <w:altName w:val="Calibri"/>
    <w:charset w:val="00"/>
    <w:family w:val="swiss"/>
    <w:pitch w:val="variable"/>
  </w:font>
  <w:font w:name="CMTT9">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69453" w14:textId="77777777" w:rsidR="007004DA" w:rsidRDefault="007004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5395773"/>
      <w:docPartObj>
        <w:docPartGallery w:val="Page Numbers (Bottom of Page)"/>
        <w:docPartUnique/>
      </w:docPartObj>
    </w:sdtPr>
    <w:sdtEndPr>
      <w:rPr>
        <w:color w:val="7F7F7F" w:themeColor="background1" w:themeShade="7F"/>
        <w:spacing w:val="60"/>
      </w:rPr>
    </w:sdtEndPr>
    <w:sdtContent>
      <w:p w14:paraId="591F37B9" w14:textId="27DCAD66" w:rsidR="00733A6A" w:rsidRPr="003C300F" w:rsidRDefault="00D26A29" w:rsidP="003C300F">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r w:rsidR="004368BF">
          <w:rPr>
            <w:color w:val="7F7F7F" w:themeColor="background1" w:themeShade="7F"/>
            <w:spacing w:val="60"/>
          </w:rPr>
          <w:t xml:space="preserve"> </w:t>
        </w:r>
        <w:r w:rsidR="004368BF">
          <w:rPr>
            <w:color w:val="7F7F7F" w:themeColor="background1" w:themeShade="7F"/>
            <w:spacing w:val="60"/>
          </w:rPr>
          <w:tab/>
        </w:r>
        <w:r w:rsidR="004368BF">
          <w:rPr>
            <w:color w:val="7F7F7F" w:themeColor="background1" w:themeShade="7F"/>
            <w:spacing w:val="60"/>
          </w:rPr>
          <w:tab/>
        </w:r>
        <w:r w:rsidR="003C300F">
          <w:rPr>
            <w:b/>
            <w:bCs/>
          </w:rPr>
          <w:t>2022</w:t>
        </w:r>
        <w:r w:rsidR="00BB46D2">
          <w:rPr>
            <w:b/>
            <w:bCs/>
          </w:rPr>
          <w:t>B</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CD51F" w14:textId="77777777" w:rsidR="007004DA" w:rsidRDefault="007004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F2FFE" w14:textId="77777777" w:rsidR="00241FC7" w:rsidRDefault="00241FC7" w:rsidP="00733A6A">
      <w:pPr>
        <w:spacing w:after="0" w:line="240" w:lineRule="auto"/>
      </w:pPr>
      <w:r>
        <w:separator/>
      </w:r>
    </w:p>
  </w:footnote>
  <w:footnote w:type="continuationSeparator" w:id="0">
    <w:p w14:paraId="711ADD4B" w14:textId="77777777" w:rsidR="00241FC7" w:rsidRDefault="00241FC7" w:rsidP="00733A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5B52E" w14:textId="77777777" w:rsidR="007004DA" w:rsidRDefault="007004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CDCD3" w14:textId="209A7DB9" w:rsidR="007004DA" w:rsidRDefault="00AE3A51">
    <w:pPr>
      <w:pStyle w:val="Header"/>
    </w:pPr>
    <w:r>
      <w:rPr>
        <w:noProof/>
      </w:rPr>
      <mc:AlternateContent>
        <mc:Choice Requires="wps">
          <w:drawing>
            <wp:anchor distT="0" distB="0" distL="114300" distR="114300" simplePos="0" relativeHeight="251659264" behindDoc="0" locked="0" layoutInCell="0" allowOverlap="1" wp14:anchorId="61D5F813" wp14:editId="018826E8">
              <wp:simplePos x="0" y="0"/>
              <wp:positionH relativeFrom="page">
                <wp:posOffset>0</wp:posOffset>
              </wp:positionH>
              <wp:positionV relativeFrom="page">
                <wp:posOffset>190500</wp:posOffset>
              </wp:positionV>
              <wp:extent cx="7772400" cy="273050"/>
              <wp:effectExtent l="0" t="0" r="0" b="12700"/>
              <wp:wrapNone/>
              <wp:docPr id="2" name="MSIPCM163a433f93c1ecff79aaf776" descr="{&quot;HashCode&quot;:-1910640812,&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0A351F0" w14:textId="73D54F44" w:rsidR="00AE3A51" w:rsidRPr="00AE3A51" w:rsidRDefault="00AE3A51" w:rsidP="00AE3A51">
                          <w:pPr>
                            <w:spacing w:after="0"/>
                            <w:jc w:val="center"/>
                            <w:rPr>
                              <w:rFonts w:ascii="Calibri" w:hAnsi="Calibri" w:cs="Calibri"/>
                              <w:color w:val="EEDC00"/>
                              <w:sz w:val="24"/>
                            </w:rPr>
                          </w:pPr>
                          <w:r w:rsidRPr="00AE3A51">
                            <w:rPr>
                              <w:rFonts w:ascii="Calibri" w:hAnsi="Calibri" w:cs="Calibri"/>
                              <w:color w:val="EEDC00"/>
                              <w:sz w:val="24"/>
                            </w:rPr>
                            <w:t>RMIT Classification: Trust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61D5F813" id="_x0000_t202" coordsize="21600,21600" o:spt="202" path="m,l,21600r21600,l21600,xe">
              <v:stroke joinstyle="miter"/>
              <v:path gradientshapeok="t" o:connecttype="rect"/>
            </v:shapetype>
            <v:shape id="MSIPCM163a433f93c1ecff79aaf776" o:spid="_x0000_s1026" type="#_x0000_t202" alt="{&quot;HashCode&quot;:-1910640812,&quot;Height&quot;:792.0,&quot;Width&quot;:612.0,&quot;Placement&quot;:&quot;Header&quot;,&quot;Index&quot;:&quot;Primary&quot;,&quot;Section&quot;:1,&quot;Top&quot;:0.0,&quot;Left&quot;:0.0}" style="position:absolute;margin-left:0;margin-top:1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" o:allowincell="f" filled="f" stroked="f" strokeweight=".5pt">
              <v:fill o:detectmouseclick="t"/>
              <v:textbox inset=",0,,0">
                <w:txbxContent>
                  <w:p w14:paraId="60A351F0" w14:textId="73D54F44" w:rsidR="00AE3A51" w:rsidRPr="00AE3A51" w:rsidRDefault="00AE3A51" w:rsidP="00AE3A51">
                    <w:pPr>
                      <w:spacing w:after="0"/>
                      <w:jc w:val="center"/>
                      <w:rPr>
                        <w:rFonts w:ascii="Calibri" w:hAnsi="Calibri" w:cs="Calibri"/>
                        <w:color w:val="EEDC00"/>
                        <w:sz w:val="24"/>
                      </w:rPr>
                    </w:pPr>
                    <w:r w:rsidRPr="00AE3A51">
                      <w:rPr>
                        <w:rFonts w:ascii="Calibri" w:hAnsi="Calibri" w:cs="Calibri"/>
                        <w:color w:val="EEDC00"/>
                        <w:sz w:val="24"/>
                      </w:rPr>
                      <w:t>RMIT Classification: Trusted</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AEBB4" w14:textId="77777777" w:rsidR="007004DA" w:rsidRDefault="007004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66DCE"/>
    <w:multiLevelType w:val="hybridMultilevel"/>
    <w:tmpl w:val="521EE05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7BE2B1E"/>
    <w:multiLevelType w:val="hybridMultilevel"/>
    <w:tmpl w:val="C42A2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882A32"/>
    <w:multiLevelType w:val="multilevel"/>
    <w:tmpl w:val="80F47E36"/>
    <w:lvl w:ilvl="0">
      <w:start w:val="1"/>
      <w:numFmt w:val="decimal"/>
      <w:lvlText w:val="%1."/>
      <w:lvlJc w:val="left"/>
      <w:pPr>
        <w:ind w:left="720" w:hanging="360"/>
      </w:p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6DA4CD6"/>
    <w:multiLevelType w:val="hybridMultilevel"/>
    <w:tmpl w:val="E34A09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B37BBA"/>
    <w:multiLevelType w:val="hybridMultilevel"/>
    <w:tmpl w:val="17DA6E9E"/>
    <w:lvl w:ilvl="0" w:tplc="A734186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A64929"/>
    <w:multiLevelType w:val="hybridMultilevel"/>
    <w:tmpl w:val="0ACEFF5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B203556"/>
    <w:multiLevelType w:val="hybridMultilevel"/>
    <w:tmpl w:val="BB821E20"/>
    <w:lvl w:ilvl="0" w:tplc="B2FAB678">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0269B6"/>
    <w:multiLevelType w:val="hybridMultilevel"/>
    <w:tmpl w:val="521EE0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736724"/>
    <w:multiLevelType w:val="hybridMultilevel"/>
    <w:tmpl w:val="122A3734"/>
    <w:lvl w:ilvl="0" w:tplc="33606954">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C502C6"/>
    <w:multiLevelType w:val="hybridMultilevel"/>
    <w:tmpl w:val="D3DC23CA"/>
    <w:lvl w:ilvl="0" w:tplc="BA783ECE">
      <w:start w:val="1"/>
      <w:numFmt w:val="lowerLetter"/>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D277B4"/>
    <w:multiLevelType w:val="hybridMultilevel"/>
    <w:tmpl w:val="0C5A1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CD3FC1"/>
    <w:multiLevelType w:val="hybridMultilevel"/>
    <w:tmpl w:val="521EE05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D95745C"/>
    <w:multiLevelType w:val="hybridMultilevel"/>
    <w:tmpl w:val="521EE05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1B51DE4"/>
    <w:multiLevelType w:val="hybridMultilevel"/>
    <w:tmpl w:val="EAD44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E53D4F"/>
    <w:multiLevelType w:val="hybridMultilevel"/>
    <w:tmpl w:val="F6FA9D7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FA55BF"/>
    <w:multiLevelType w:val="hybridMultilevel"/>
    <w:tmpl w:val="7638BDF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F11024"/>
    <w:multiLevelType w:val="hybridMultilevel"/>
    <w:tmpl w:val="B4522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A75DBA"/>
    <w:multiLevelType w:val="hybridMultilevel"/>
    <w:tmpl w:val="D0D29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F243DD"/>
    <w:multiLevelType w:val="hybridMultilevel"/>
    <w:tmpl w:val="83364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C162043"/>
    <w:multiLevelType w:val="hybridMultilevel"/>
    <w:tmpl w:val="E736BD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857581">
    <w:abstractNumId w:val="6"/>
  </w:num>
  <w:num w:numId="2" w16cid:durableId="1512261985">
    <w:abstractNumId w:val="9"/>
  </w:num>
  <w:num w:numId="3" w16cid:durableId="397636167">
    <w:abstractNumId w:val="14"/>
  </w:num>
  <w:num w:numId="4" w16cid:durableId="6908180">
    <w:abstractNumId w:val="16"/>
  </w:num>
  <w:num w:numId="5" w16cid:durableId="518391260">
    <w:abstractNumId w:val="15"/>
  </w:num>
  <w:num w:numId="6" w16cid:durableId="177086309">
    <w:abstractNumId w:val="18"/>
  </w:num>
  <w:num w:numId="7" w16cid:durableId="619805013">
    <w:abstractNumId w:val="5"/>
  </w:num>
  <w:num w:numId="8" w16cid:durableId="966814707">
    <w:abstractNumId w:val="1"/>
  </w:num>
  <w:num w:numId="9" w16cid:durableId="264962595">
    <w:abstractNumId w:val="3"/>
  </w:num>
  <w:num w:numId="10" w16cid:durableId="1227691894">
    <w:abstractNumId w:val="2"/>
  </w:num>
  <w:num w:numId="11" w16cid:durableId="914318725">
    <w:abstractNumId w:val="4"/>
  </w:num>
  <w:num w:numId="12" w16cid:durableId="1412972330">
    <w:abstractNumId w:val="17"/>
  </w:num>
  <w:num w:numId="13" w16cid:durableId="443892191">
    <w:abstractNumId w:val="7"/>
  </w:num>
  <w:num w:numId="14" w16cid:durableId="888302693">
    <w:abstractNumId w:val="0"/>
  </w:num>
  <w:num w:numId="15" w16cid:durableId="1837765681">
    <w:abstractNumId w:val="13"/>
  </w:num>
  <w:num w:numId="16" w16cid:durableId="426386085">
    <w:abstractNumId w:val="19"/>
  </w:num>
  <w:num w:numId="17" w16cid:durableId="1254315545">
    <w:abstractNumId w:val="8"/>
  </w:num>
  <w:num w:numId="18" w16cid:durableId="858853912">
    <w:abstractNumId w:val="12"/>
  </w:num>
  <w:num w:numId="19" w16cid:durableId="1860925536">
    <w:abstractNumId w:val="10"/>
  </w:num>
  <w:num w:numId="20" w16cid:durableId="571624311">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sDA0NDO2MDUyNDFX0lEKTi0uzszPAykwtKgFABVkauctAAAA"/>
  </w:docVars>
  <w:rsids>
    <w:rsidRoot w:val="00B23601"/>
    <w:rsid w:val="00001ED8"/>
    <w:rsid w:val="000031DA"/>
    <w:rsid w:val="00004E5A"/>
    <w:rsid w:val="00006C73"/>
    <w:rsid w:val="000134C8"/>
    <w:rsid w:val="00015179"/>
    <w:rsid w:val="000211EB"/>
    <w:rsid w:val="000230B2"/>
    <w:rsid w:val="000275DA"/>
    <w:rsid w:val="00031845"/>
    <w:rsid w:val="00031F35"/>
    <w:rsid w:val="00036680"/>
    <w:rsid w:val="00036D1A"/>
    <w:rsid w:val="00041BE8"/>
    <w:rsid w:val="0004295A"/>
    <w:rsid w:val="00047826"/>
    <w:rsid w:val="0005011A"/>
    <w:rsid w:val="00061A6F"/>
    <w:rsid w:val="00062DFC"/>
    <w:rsid w:val="00067482"/>
    <w:rsid w:val="0006766E"/>
    <w:rsid w:val="00073EE2"/>
    <w:rsid w:val="0007649A"/>
    <w:rsid w:val="00076844"/>
    <w:rsid w:val="000774EF"/>
    <w:rsid w:val="000840A1"/>
    <w:rsid w:val="00084478"/>
    <w:rsid w:val="00084762"/>
    <w:rsid w:val="000861EE"/>
    <w:rsid w:val="00095F44"/>
    <w:rsid w:val="0009684F"/>
    <w:rsid w:val="000973A9"/>
    <w:rsid w:val="000A1BC4"/>
    <w:rsid w:val="000A2D8C"/>
    <w:rsid w:val="000A4B9E"/>
    <w:rsid w:val="000B26A4"/>
    <w:rsid w:val="000B44B1"/>
    <w:rsid w:val="000B5227"/>
    <w:rsid w:val="000C1B3E"/>
    <w:rsid w:val="000C273E"/>
    <w:rsid w:val="000C464B"/>
    <w:rsid w:val="000C549C"/>
    <w:rsid w:val="000C73F2"/>
    <w:rsid w:val="000D45F8"/>
    <w:rsid w:val="000E23C6"/>
    <w:rsid w:val="000E3049"/>
    <w:rsid w:val="000E77B0"/>
    <w:rsid w:val="000E7BDC"/>
    <w:rsid w:val="000F09DF"/>
    <w:rsid w:val="000F0A4A"/>
    <w:rsid w:val="000F52D1"/>
    <w:rsid w:val="00102EB8"/>
    <w:rsid w:val="00107231"/>
    <w:rsid w:val="00107B36"/>
    <w:rsid w:val="00113F31"/>
    <w:rsid w:val="00125A6B"/>
    <w:rsid w:val="00130093"/>
    <w:rsid w:val="00131329"/>
    <w:rsid w:val="00134EE9"/>
    <w:rsid w:val="00136DA1"/>
    <w:rsid w:val="00147E67"/>
    <w:rsid w:val="00151B33"/>
    <w:rsid w:val="001558EB"/>
    <w:rsid w:val="0015703B"/>
    <w:rsid w:val="001571C6"/>
    <w:rsid w:val="00157936"/>
    <w:rsid w:val="00157D42"/>
    <w:rsid w:val="00157E79"/>
    <w:rsid w:val="00162B88"/>
    <w:rsid w:val="00163406"/>
    <w:rsid w:val="0016478A"/>
    <w:rsid w:val="00166AD9"/>
    <w:rsid w:val="00170502"/>
    <w:rsid w:val="00171F03"/>
    <w:rsid w:val="00172D4C"/>
    <w:rsid w:val="00172FE1"/>
    <w:rsid w:val="0018095D"/>
    <w:rsid w:val="00186359"/>
    <w:rsid w:val="00192796"/>
    <w:rsid w:val="00192CAA"/>
    <w:rsid w:val="001A03D2"/>
    <w:rsid w:val="001A32F6"/>
    <w:rsid w:val="001A3AAE"/>
    <w:rsid w:val="001A3C55"/>
    <w:rsid w:val="001A4D97"/>
    <w:rsid w:val="001A6186"/>
    <w:rsid w:val="001A7137"/>
    <w:rsid w:val="001B2F29"/>
    <w:rsid w:val="001B4981"/>
    <w:rsid w:val="001B6169"/>
    <w:rsid w:val="001C3839"/>
    <w:rsid w:val="001C5061"/>
    <w:rsid w:val="001C5CCA"/>
    <w:rsid w:val="001C7A95"/>
    <w:rsid w:val="001D4704"/>
    <w:rsid w:val="001E7FC2"/>
    <w:rsid w:val="001F10B4"/>
    <w:rsid w:val="001F1D6F"/>
    <w:rsid w:val="001F45AA"/>
    <w:rsid w:val="001F5F8A"/>
    <w:rsid w:val="001F6E21"/>
    <w:rsid w:val="001F71D3"/>
    <w:rsid w:val="0020222D"/>
    <w:rsid w:val="00204FF1"/>
    <w:rsid w:val="002063BE"/>
    <w:rsid w:val="00207CDF"/>
    <w:rsid w:val="0021208C"/>
    <w:rsid w:val="00221E50"/>
    <w:rsid w:val="00225362"/>
    <w:rsid w:val="0022641D"/>
    <w:rsid w:val="00230CE0"/>
    <w:rsid w:val="0023158E"/>
    <w:rsid w:val="002344EC"/>
    <w:rsid w:val="002373EE"/>
    <w:rsid w:val="00241FC7"/>
    <w:rsid w:val="0024574D"/>
    <w:rsid w:val="0024712D"/>
    <w:rsid w:val="00252E6C"/>
    <w:rsid w:val="0025603B"/>
    <w:rsid w:val="00256B4F"/>
    <w:rsid w:val="002603F2"/>
    <w:rsid w:val="00261CD1"/>
    <w:rsid w:val="00261E81"/>
    <w:rsid w:val="00262946"/>
    <w:rsid w:val="00263BED"/>
    <w:rsid w:val="0026467C"/>
    <w:rsid w:val="002646CB"/>
    <w:rsid w:val="00266936"/>
    <w:rsid w:val="00270FB1"/>
    <w:rsid w:val="00271438"/>
    <w:rsid w:val="00271BE8"/>
    <w:rsid w:val="00277C6E"/>
    <w:rsid w:val="002801CA"/>
    <w:rsid w:val="00284A46"/>
    <w:rsid w:val="00286243"/>
    <w:rsid w:val="00291DC0"/>
    <w:rsid w:val="0029401A"/>
    <w:rsid w:val="00294F23"/>
    <w:rsid w:val="00295B9B"/>
    <w:rsid w:val="002A0EE9"/>
    <w:rsid w:val="002A24A2"/>
    <w:rsid w:val="002A7184"/>
    <w:rsid w:val="002B0BD0"/>
    <w:rsid w:val="002B1849"/>
    <w:rsid w:val="002C05A3"/>
    <w:rsid w:val="002C16AE"/>
    <w:rsid w:val="002C5CAF"/>
    <w:rsid w:val="002C6ACB"/>
    <w:rsid w:val="002D2817"/>
    <w:rsid w:val="002D7121"/>
    <w:rsid w:val="002D7728"/>
    <w:rsid w:val="002E014D"/>
    <w:rsid w:val="002E15ED"/>
    <w:rsid w:val="002E188C"/>
    <w:rsid w:val="002E292E"/>
    <w:rsid w:val="002F1D17"/>
    <w:rsid w:val="002F346F"/>
    <w:rsid w:val="002F5388"/>
    <w:rsid w:val="002F6E96"/>
    <w:rsid w:val="00300408"/>
    <w:rsid w:val="0030192A"/>
    <w:rsid w:val="00302C49"/>
    <w:rsid w:val="00316C71"/>
    <w:rsid w:val="00323309"/>
    <w:rsid w:val="0032345A"/>
    <w:rsid w:val="003247C0"/>
    <w:rsid w:val="003323E5"/>
    <w:rsid w:val="0033355B"/>
    <w:rsid w:val="0033626C"/>
    <w:rsid w:val="00337495"/>
    <w:rsid w:val="003407ED"/>
    <w:rsid w:val="00342598"/>
    <w:rsid w:val="0034436F"/>
    <w:rsid w:val="00345884"/>
    <w:rsid w:val="0034655F"/>
    <w:rsid w:val="00354DCE"/>
    <w:rsid w:val="00354ED0"/>
    <w:rsid w:val="003560E0"/>
    <w:rsid w:val="00356C94"/>
    <w:rsid w:val="003573CE"/>
    <w:rsid w:val="00360595"/>
    <w:rsid w:val="003622D9"/>
    <w:rsid w:val="00365803"/>
    <w:rsid w:val="003677D1"/>
    <w:rsid w:val="0037398D"/>
    <w:rsid w:val="00374307"/>
    <w:rsid w:val="0037496C"/>
    <w:rsid w:val="003758D1"/>
    <w:rsid w:val="00377028"/>
    <w:rsid w:val="00377674"/>
    <w:rsid w:val="0038573F"/>
    <w:rsid w:val="00385B91"/>
    <w:rsid w:val="00387776"/>
    <w:rsid w:val="0039383A"/>
    <w:rsid w:val="003945D5"/>
    <w:rsid w:val="00395BE6"/>
    <w:rsid w:val="00396B3E"/>
    <w:rsid w:val="00396F7F"/>
    <w:rsid w:val="003976C0"/>
    <w:rsid w:val="003A0AD2"/>
    <w:rsid w:val="003A27B7"/>
    <w:rsid w:val="003A360F"/>
    <w:rsid w:val="003A3A69"/>
    <w:rsid w:val="003A3E01"/>
    <w:rsid w:val="003A44C8"/>
    <w:rsid w:val="003A51B1"/>
    <w:rsid w:val="003A63DA"/>
    <w:rsid w:val="003C0A8D"/>
    <w:rsid w:val="003C1EBD"/>
    <w:rsid w:val="003C299A"/>
    <w:rsid w:val="003C300F"/>
    <w:rsid w:val="003C3023"/>
    <w:rsid w:val="003C3445"/>
    <w:rsid w:val="003C5298"/>
    <w:rsid w:val="003C6D0E"/>
    <w:rsid w:val="003C6E8E"/>
    <w:rsid w:val="003C7E4B"/>
    <w:rsid w:val="003D7129"/>
    <w:rsid w:val="003E4A17"/>
    <w:rsid w:val="003E6712"/>
    <w:rsid w:val="00402F45"/>
    <w:rsid w:val="004059ED"/>
    <w:rsid w:val="004069F2"/>
    <w:rsid w:val="00407116"/>
    <w:rsid w:val="00414812"/>
    <w:rsid w:val="0042271D"/>
    <w:rsid w:val="00423649"/>
    <w:rsid w:val="004240FA"/>
    <w:rsid w:val="00425DE1"/>
    <w:rsid w:val="0043195D"/>
    <w:rsid w:val="00436849"/>
    <w:rsid w:val="004368BF"/>
    <w:rsid w:val="00440BA0"/>
    <w:rsid w:val="00440D33"/>
    <w:rsid w:val="00441B42"/>
    <w:rsid w:val="0044391C"/>
    <w:rsid w:val="004456D8"/>
    <w:rsid w:val="00445E59"/>
    <w:rsid w:val="00450DB0"/>
    <w:rsid w:val="00452116"/>
    <w:rsid w:val="00464819"/>
    <w:rsid w:val="00466762"/>
    <w:rsid w:val="00467953"/>
    <w:rsid w:val="0047367B"/>
    <w:rsid w:val="0048211D"/>
    <w:rsid w:val="00485089"/>
    <w:rsid w:val="00485856"/>
    <w:rsid w:val="004862BD"/>
    <w:rsid w:val="00490C5F"/>
    <w:rsid w:val="004921AD"/>
    <w:rsid w:val="00492802"/>
    <w:rsid w:val="00494480"/>
    <w:rsid w:val="00495944"/>
    <w:rsid w:val="004960BF"/>
    <w:rsid w:val="004974FC"/>
    <w:rsid w:val="004A071E"/>
    <w:rsid w:val="004A12F6"/>
    <w:rsid w:val="004A514E"/>
    <w:rsid w:val="004A5843"/>
    <w:rsid w:val="004A7827"/>
    <w:rsid w:val="004A7E7F"/>
    <w:rsid w:val="004B1BC4"/>
    <w:rsid w:val="004B44AA"/>
    <w:rsid w:val="004C02FA"/>
    <w:rsid w:val="004C78FC"/>
    <w:rsid w:val="004D1DE7"/>
    <w:rsid w:val="004D46BC"/>
    <w:rsid w:val="004D63B2"/>
    <w:rsid w:val="004D77F8"/>
    <w:rsid w:val="004E442A"/>
    <w:rsid w:val="004F10FC"/>
    <w:rsid w:val="004F7584"/>
    <w:rsid w:val="004F7749"/>
    <w:rsid w:val="00500827"/>
    <w:rsid w:val="0050083B"/>
    <w:rsid w:val="0050318C"/>
    <w:rsid w:val="005039ED"/>
    <w:rsid w:val="00512BEF"/>
    <w:rsid w:val="00514B48"/>
    <w:rsid w:val="0052022E"/>
    <w:rsid w:val="00521658"/>
    <w:rsid w:val="0052246B"/>
    <w:rsid w:val="00522D9C"/>
    <w:rsid w:val="00523EF7"/>
    <w:rsid w:val="005273CB"/>
    <w:rsid w:val="00527DAD"/>
    <w:rsid w:val="005346CB"/>
    <w:rsid w:val="00541363"/>
    <w:rsid w:val="005460A5"/>
    <w:rsid w:val="00551216"/>
    <w:rsid w:val="00552353"/>
    <w:rsid w:val="005610F9"/>
    <w:rsid w:val="0056135D"/>
    <w:rsid w:val="005613BF"/>
    <w:rsid w:val="005652F7"/>
    <w:rsid w:val="0057326B"/>
    <w:rsid w:val="00573F18"/>
    <w:rsid w:val="00576355"/>
    <w:rsid w:val="00576E5F"/>
    <w:rsid w:val="005776AA"/>
    <w:rsid w:val="00583502"/>
    <w:rsid w:val="00583AE1"/>
    <w:rsid w:val="00586806"/>
    <w:rsid w:val="00587956"/>
    <w:rsid w:val="00587C01"/>
    <w:rsid w:val="005932F1"/>
    <w:rsid w:val="00594292"/>
    <w:rsid w:val="00596632"/>
    <w:rsid w:val="005A1C0F"/>
    <w:rsid w:val="005B4355"/>
    <w:rsid w:val="005B48F4"/>
    <w:rsid w:val="005B67AB"/>
    <w:rsid w:val="005B6E60"/>
    <w:rsid w:val="005C1784"/>
    <w:rsid w:val="005C1D27"/>
    <w:rsid w:val="005D1230"/>
    <w:rsid w:val="005D3359"/>
    <w:rsid w:val="005D4E71"/>
    <w:rsid w:val="005D6A32"/>
    <w:rsid w:val="005E1946"/>
    <w:rsid w:val="005E1CA9"/>
    <w:rsid w:val="005E35CC"/>
    <w:rsid w:val="005E40C5"/>
    <w:rsid w:val="005E4B69"/>
    <w:rsid w:val="005F17FE"/>
    <w:rsid w:val="005F72C0"/>
    <w:rsid w:val="0060185D"/>
    <w:rsid w:val="0061117B"/>
    <w:rsid w:val="00613F50"/>
    <w:rsid w:val="0061403D"/>
    <w:rsid w:val="00614F29"/>
    <w:rsid w:val="00615AF5"/>
    <w:rsid w:val="00616A7E"/>
    <w:rsid w:val="00627D48"/>
    <w:rsid w:val="00630A84"/>
    <w:rsid w:val="006357B2"/>
    <w:rsid w:val="006370C9"/>
    <w:rsid w:val="00637850"/>
    <w:rsid w:val="00641067"/>
    <w:rsid w:val="00641AC9"/>
    <w:rsid w:val="00643B69"/>
    <w:rsid w:val="00644560"/>
    <w:rsid w:val="00657DA4"/>
    <w:rsid w:val="006673BB"/>
    <w:rsid w:val="00671868"/>
    <w:rsid w:val="00675226"/>
    <w:rsid w:val="00683F33"/>
    <w:rsid w:val="00684149"/>
    <w:rsid w:val="006863F9"/>
    <w:rsid w:val="00692EC7"/>
    <w:rsid w:val="0069310D"/>
    <w:rsid w:val="006940B7"/>
    <w:rsid w:val="006A173F"/>
    <w:rsid w:val="006A40E5"/>
    <w:rsid w:val="006B4137"/>
    <w:rsid w:val="006B53A7"/>
    <w:rsid w:val="006C72A9"/>
    <w:rsid w:val="006D5C7A"/>
    <w:rsid w:val="006D5EE6"/>
    <w:rsid w:val="006D6DF2"/>
    <w:rsid w:val="006D6FFE"/>
    <w:rsid w:val="006E065D"/>
    <w:rsid w:val="006E394F"/>
    <w:rsid w:val="006E68D8"/>
    <w:rsid w:val="006F03BA"/>
    <w:rsid w:val="006F6F0A"/>
    <w:rsid w:val="007004DA"/>
    <w:rsid w:val="00701656"/>
    <w:rsid w:val="00702C1E"/>
    <w:rsid w:val="007047A1"/>
    <w:rsid w:val="0070481C"/>
    <w:rsid w:val="00707420"/>
    <w:rsid w:val="00720778"/>
    <w:rsid w:val="00720CAF"/>
    <w:rsid w:val="00720D9B"/>
    <w:rsid w:val="00722040"/>
    <w:rsid w:val="00724931"/>
    <w:rsid w:val="00727B0B"/>
    <w:rsid w:val="00733229"/>
    <w:rsid w:val="00733A6A"/>
    <w:rsid w:val="00734467"/>
    <w:rsid w:val="00736E6C"/>
    <w:rsid w:val="007426F2"/>
    <w:rsid w:val="00744910"/>
    <w:rsid w:val="007452D3"/>
    <w:rsid w:val="00745AB4"/>
    <w:rsid w:val="00745C7E"/>
    <w:rsid w:val="007464B4"/>
    <w:rsid w:val="0074653F"/>
    <w:rsid w:val="00746F31"/>
    <w:rsid w:val="00753CDE"/>
    <w:rsid w:val="00754339"/>
    <w:rsid w:val="0075759E"/>
    <w:rsid w:val="00764257"/>
    <w:rsid w:val="007666A9"/>
    <w:rsid w:val="00767A6C"/>
    <w:rsid w:val="00770A6D"/>
    <w:rsid w:val="0077136D"/>
    <w:rsid w:val="00773C06"/>
    <w:rsid w:val="00775B3A"/>
    <w:rsid w:val="007765B5"/>
    <w:rsid w:val="00777FC4"/>
    <w:rsid w:val="00783FA4"/>
    <w:rsid w:val="00784060"/>
    <w:rsid w:val="00790855"/>
    <w:rsid w:val="00791724"/>
    <w:rsid w:val="0079381E"/>
    <w:rsid w:val="00793B71"/>
    <w:rsid w:val="00795A52"/>
    <w:rsid w:val="007971C7"/>
    <w:rsid w:val="00797838"/>
    <w:rsid w:val="007A10AC"/>
    <w:rsid w:val="007A42ED"/>
    <w:rsid w:val="007B012B"/>
    <w:rsid w:val="007B0F15"/>
    <w:rsid w:val="007B79F1"/>
    <w:rsid w:val="007C4FDA"/>
    <w:rsid w:val="007D162F"/>
    <w:rsid w:val="007D7003"/>
    <w:rsid w:val="007E0B29"/>
    <w:rsid w:val="007E4120"/>
    <w:rsid w:val="007E4B87"/>
    <w:rsid w:val="007E5216"/>
    <w:rsid w:val="007F399D"/>
    <w:rsid w:val="007F3C09"/>
    <w:rsid w:val="007F588D"/>
    <w:rsid w:val="007F72EA"/>
    <w:rsid w:val="008030D1"/>
    <w:rsid w:val="008037EF"/>
    <w:rsid w:val="008062D0"/>
    <w:rsid w:val="00814D8B"/>
    <w:rsid w:val="00817B07"/>
    <w:rsid w:val="00822C0D"/>
    <w:rsid w:val="0082421A"/>
    <w:rsid w:val="0082492D"/>
    <w:rsid w:val="00826A4C"/>
    <w:rsid w:val="00830217"/>
    <w:rsid w:val="00831F35"/>
    <w:rsid w:val="00835B12"/>
    <w:rsid w:val="00835FFE"/>
    <w:rsid w:val="00842B03"/>
    <w:rsid w:val="00847631"/>
    <w:rsid w:val="00853BB6"/>
    <w:rsid w:val="0085758F"/>
    <w:rsid w:val="00870F5B"/>
    <w:rsid w:val="00871BE9"/>
    <w:rsid w:val="00872132"/>
    <w:rsid w:val="008816E0"/>
    <w:rsid w:val="00882D5D"/>
    <w:rsid w:val="00887944"/>
    <w:rsid w:val="008937E1"/>
    <w:rsid w:val="00893DED"/>
    <w:rsid w:val="008974A4"/>
    <w:rsid w:val="00897736"/>
    <w:rsid w:val="008A39C9"/>
    <w:rsid w:val="008A44F1"/>
    <w:rsid w:val="008B4F31"/>
    <w:rsid w:val="008B4FA6"/>
    <w:rsid w:val="008B6FF9"/>
    <w:rsid w:val="008B730E"/>
    <w:rsid w:val="008C063C"/>
    <w:rsid w:val="008C0F4F"/>
    <w:rsid w:val="008C1677"/>
    <w:rsid w:val="008C73FA"/>
    <w:rsid w:val="008C7FDF"/>
    <w:rsid w:val="008D17BD"/>
    <w:rsid w:val="008D277D"/>
    <w:rsid w:val="008D344C"/>
    <w:rsid w:val="008D44CC"/>
    <w:rsid w:val="008D4D23"/>
    <w:rsid w:val="008D5F13"/>
    <w:rsid w:val="008D76F4"/>
    <w:rsid w:val="008E00B3"/>
    <w:rsid w:val="008E32D7"/>
    <w:rsid w:val="008E4115"/>
    <w:rsid w:val="008E4960"/>
    <w:rsid w:val="008E6351"/>
    <w:rsid w:val="008F0C51"/>
    <w:rsid w:val="008F4A94"/>
    <w:rsid w:val="008F538E"/>
    <w:rsid w:val="008F773C"/>
    <w:rsid w:val="00900F5D"/>
    <w:rsid w:val="00901895"/>
    <w:rsid w:val="00904B2F"/>
    <w:rsid w:val="0091189F"/>
    <w:rsid w:val="00921D26"/>
    <w:rsid w:val="00935FE2"/>
    <w:rsid w:val="00940947"/>
    <w:rsid w:val="00941228"/>
    <w:rsid w:val="00943095"/>
    <w:rsid w:val="0094677E"/>
    <w:rsid w:val="0095098B"/>
    <w:rsid w:val="00951E5F"/>
    <w:rsid w:val="0095373B"/>
    <w:rsid w:val="00965615"/>
    <w:rsid w:val="00965E80"/>
    <w:rsid w:val="00966275"/>
    <w:rsid w:val="009710A4"/>
    <w:rsid w:val="00971F5A"/>
    <w:rsid w:val="0097426F"/>
    <w:rsid w:val="00974F86"/>
    <w:rsid w:val="00977937"/>
    <w:rsid w:val="00977D84"/>
    <w:rsid w:val="00980295"/>
    <w:rsid w:val="00982C8E"/>
    <w:rsid w:val="0099017E"/>
    <w:rsid w:val="0099026B"/>
    <w:rsid w:val="0099394C"/>
    <w:rsid w:val="00993A5E"/>
    <w:rsid w:val="009946BE"/>
    <w:rsid w:val="00995F78"/>
    <w:rsid w:val="00996BDA"/>
    <w:rsid w:val="00997C45"/>
    <w:rsid w:val="009A11F1"/>
    <w:rsid w:val="009A1702"/>
    <w:rsid w:val="009A76BF"/>
    <w:rsid w:val="009A78BE"/>
    <w:rsid w:val="009B1F8C"/>
    <w:rsid w:val="009B4F6F"/>
    <w:rsid w:val="009C16EB"/>
    <w:rsid w:val="009C3928"/>
    <w:rsid w:val="009C403A"/>
    <w:rsid w:val="009C4F4F"/>
    <w:rsid w:val="009C6E15"/>
    <w:rsid w:val="009C744F"/>
    <w:rsid w:val="009D200A"/>
    <w:rsid w:val="009D2272"/>
    <w:rsid w:val="009F1CB6"/>
    <w:rsid w:val="009F2B30"/>
    <w:rsid w:val="009F3C3E"/>
    <w:rsid w:val="009F415F"/>
    <w:rsid w:val="009F43CA"/>
    <w:rsid w:val="009F6874"/>
    <w:rsid w:val="00A1051E"/>
    <w:rsid w:val="00A1252A"/>
    <w:rsid w:val="00A15A87"/>
    <w:rsid w:val="00A166CE"/>
    <w:rsid w:val="00A17E1C"/>
    <w:rsid w:val="00A21234"/>
    <w:rsid w:val="00A225B3"/>
    <w:rsid w:val="00A22CF2"/>
    <w:rsid w:val="00A24019"/>
    <w:rsid w:val="00A24127"/>
    <w:rsid w:val="00A24A0A"/>
    <w:rsid w:val="00A27CBD"/>
    <w:rsid w:val="00A30232"/>
    <w:rsid w:val="00A31A78"/>
    <w:rsid w:val="00A3306A"/>
    <w:rsid w:val="00A34EB3"/>
    <w:rsid w:val="00A411BD"/>
    <w:rsid w:val="00A414C8"/>
    <w:rsid w:val="00A425EA"/>
    <w:rsid w:val="00A43D50"/>
    <w:rsid w:val="00A54799"/>
    <w:rsid w:val="00A54DC6"/>
    <w:rsid w:val="00A570EA"/>
    <w:rsid w:val="00A61CDC"/>
    <w:rsid w:val="00A65996"/>
    <w:rsid w:val="00A66C97"/>
    <w:rsid w:val="00A71926"/>
    <w:rsid w:val="00A71FA3"/>
    <w:rsid w:val="00A73187"/>
    <w:rsid w:val="00A73AB7"/>
    <w:rsid w:val="00A7433C"/>
    <w:rsid w:val="00A751E6"/>
    <w:rsid w:val="00A75847"/>
    <w:rsid w:val="00A75F46"/>
    <w:rsid w:val="00A75F6F"/>
    <w:rsid w:val="00A84018"/>
    <w:rsid w:val="00A853AF"/>
    <w:rsid w:val="00A85669"/>
    <w:rsid w:val="00A90DAF"/>
    <w:rsid w:val="00A914E5"/>
    <w:rsid w:val="00A9172A"/>
    <w:rsid w:val="00A920AA"/>
    <w:rsid w:val="00A9235D"/>
    <w:rsid w:val="00A92419"/>
    <w:rsid w:val="00A971FE"/>
    <w:rsid w:val="00A976C2"/>
    <w:rsid w:val="00AA0C9B"/>
    <w:rsid w:val="00AA7027"/>
    <w:rsid w:val="00AB2C38"/>
    <w:rsid w:val="00AB3CA1"/>
    <w:rsid w:val="00AC1633"/>
    <w:rsid w:val="00AC52C5"/>
    <w:rsid w:val="00AC55A6"/>
    <w:rsid w:val="00AD0C91"/>
    <w:rsid w:val="00AD2C13"/>
    <w:rsid w:val="00AD4605"/>
    <w:rsid w:val="00AD4672"/>
    <w:rsid w:val="00AD7555"/>
    <w:rsid w:val="00AE1AAC"/>
    <w:rsid w:val="00AE1FC6"/>
    <w:rsid w:val="00AE3A0C"/>
    <w:rsid w:val="00AE3A51"/>
    <w:rsid w:val="00AE457F"/>
    <w:rsid w:val="00AE521F"/>
    <w:rsid w:val="00AF2636"/>
    <w:rsid w:val="00AF3D73"/>
    <w:rsid w:val="00AF4C88"/>
    <w:rsid w:val="00B104B9"/>
    <w:rsid w:val="00B127B6"/>
    <w:rsid w:val="00B16D6B"/>
    <w:rsid w:val="00B2065C"/>
    <w:rsid w:val="00B21A7B"/>
    <w:rsid w:val="00B234A4"/>
    <w:rsid w:val="00B23601"/>
    <w:rsid w:val="00B237A3"/>
    <w:rsid w:val="00B24AB3"/>
    <w:rsid w:val="00B422A3"/>
    <w:rsid w:val="00B42676"/>
    <w:rsid w:val="00B431DA"/>
    <w:rsid w:val="00B5062E"/>
    <w:rsid w:val="00B50D6A"/>
    <w:rsid w:val="00B50F95"/>
    <w:rsid w:val="00B546C5"/>
    <w:rsid w:val="00B56821"/>
    <w:rsid w:val="00B613E8"/>
    <w:rsid w:val="00B637D2"/>
    <w:rsid w:val="00B638CF"/>
    <w:rsid w:val="00B651A4"/>
    <w:rsid w:val="00B65CDA"/>
    <w:rsid w:val="00B65F08"/>
    <w:rsid w:val="00B66224"/>
    <w:rsid w:val="00B671D4"/>
    <w:rsid w:val="00B674D8"/>
    <w:rsid w:val="00B72203"/>
    <w:rsid w:val="00B74ED2"/>
    <w:rsid w:val="00B775F7"/>
    <w:rsid w:val="00B8022C"/>
    <w:rsid w:val="00B82876"/>
    <w:rsid w:val="00B84415"/>
    <w:rsid w:val="00B87BD5"/>
    <w:rsid w:val="00B918E4"/>
    <w:rsid w:val="00B966A8"/>
    <w:rsid w:val="00BA0E30"/>
    <w:rsid w:val="00BA5C97"/>
    <w:rsid w:val="00BA6904"/>
    <w:rsid w:val="00BA76FA"/>
    <w:rsid w:val="00BB2B58"/>
    <w:rsid w:val="00BB46D2"/>
    <w:rsid w:val="00BC1212"/>
    <w:rsid w:val="00BC4121"/>
    <w:rsid w:val="00BD104D"/>
    <w:rsid w:val="00BD2BF0"/>
    <w:rsid w:val="00BD3BB4"/>
    <w:rsid w:val="00BD5391"/>
    <w:rsid w:val="00BD71BD"/>
    <w:rsid w:val="00BE07C5"/>
    <w:rsid w:val="00BE0F29"/>
    <w:rsid w:val="00BE1DF4"/>
    <w:rsid w:val="00BE4AA1"/>
    <w:rsid w:val="00BE587E"/>
    <w:rsid w:val="00BF0003"/>
    <w:rsid w:val="00BF09AB"/>
    <w:rsid w:val="00BF728C"/>
    <w:rsid w:val="00C02C53"/>
    <w:rsid w:val="00C07AFC"/>
    <w:rsid w:val="00C10FDE"/>
    <w:rsid w:val="00C13994"/>
    <w:rsid w:val="00C13E7C"/>
    <w:rsid w:val="00C170C9"/>
    <w:rsid w:val="00C17E23"/>
    <w:rsid w:val="00C22D96"/>
    <w:rsid w:val="00C25433"/>
    <w:rsid w:val="00C26F05"/>
    <w:rsid w:val="00C301C0"/>
    <w:rsid w:val="00C32940"/>
    <w:rsid w:val="00C34E83"/>
    <w:rsid w:val="00C35A19"/>
    <w:rsid w:val="00C36135"/>
    <w:rsid w:val="00C50361"/>
    <w:rsid w:val="00C51907"/>
    <w:rsid w:val="00C54630"/>
    <w:rsid w:val="00C5604B"/>
    <w:rsid w:val="00C60AAE"/>
    <w:rsid w:val="00C61409"/>
    <w:rsid w:val="00C620D9"/>
    <w:rsid w:val="00C65487"/>
    <w:rsid w:val="00C65AC4"/>
    <w:rsid w:val="00C71A78"/>
    <w:rsid w:val="00C75785"/>
    <w:rsid w:val="00C75F96"/>
    <w:rsid w:val="00C771AA"/>
    <w:rsid w:val="00C77A87"/>
    <w:rsid w:val="00C80008"/>
    <w:rsid w:val="00C81DB9"/>
    <w:rsid w:val="00C839DB"/>
    <w:rsid w:val="00C84EA7"/>
    <w:rsid w:val="00C85AC8"/>
    <w:rsid w:val="00C86657"/>
    <w:rsid w:val="00C956A1"/>
    <w:rsid w:val="00C97B28"/>
    <w:rsid w:val="00CA0C6C"/>
    <w:rsid w:val="00CA1391"/>
    <w:rsid w:val="00CA4DF9"/>
    <w:rsid w:val="00CA59A4"/>
    <w:rsid w:val="00CB3762"/>
    <w:rsid w:val="00CB4CA6"/>
    <w:rsid w:val="00CB6FF6"/>
    <w:rsid w:val="00CC0D64"/>
    <w:rsid w:val="00CC267D"/>
    <w:rsid w:val="00CC2F2E"/>
    <w:rsid w:val="00CC396D"/>
    <w:rsid w:val="00CC4926"/>
    <w:rsid w:val="00CC684A"/>
    <w:rsid w:val="00CC7820"/>
    <w:rsid w:val="00CC7DA1"/>
    <w:rsid w:val="00CD0785"/>
    <w:rsid w:val="00CD0C21"/>
    <w:rsid w:val="00CD7A5D"/>
    <w:rsid w:val="00CD7F1C"/>
    <w:rsid w:val="00CE17AD"/>
    <w:rsid w:val="00CE20F7"/>
    <w:rsid w:val="00CE2F35"/>
    <w:rsid w:val="00CE3267"/>
    <w:rsid w:val="00CE40CC"/>
    <w:rsid w:val="00CE6F81"/>
    <w:rsid w:val="00CF086F"/>
    <w:rsid w:val="00CF1CCB"/>
    <w:rsid w:val="00CF3B46"/>
    <w:rsid w:val="00CF481F"/>
    <w:rsid w:val="00CF4C55"/>
    <w:rsid w:val="00CF7B22"/>
    <w:rsid w:val="00D014FA"/>
    <w:rsid w:val="00D01E24"/>
    <w:rsid w:val="00D03A76"/>
    <w:rsid w:val="00D10BFA"/>
    <w:rsid w:val="00D11964"/>
    <w:rsid w:val="00D146D2"/>
    <w:rsid w:val="00D22295"/>
    <w:rsid w:val="00D227A9"/>
    <w:rsid w:val="00D25A3A"/>
    <w:rsid w:val="00D260EC"/>
    <w:rsid w:val="00D26A29"/>
    <w:rsid w:val="00D27745"/>
    <w:rsid w:val="00D31CC5"/>
    <w:rsid w:val="00D32308"/>
    <w:rsid w:val="00D33FF4"/>
    <w:rsid w:val="00D407B5"/>
    <w:rsid w:val="00D44E74"/>
    <w:rsid w:val="00D450E2"/>
    <w:rsid w:val="00D454AF"/>
    <w:rsid w:val="00D50A72"/>
    <w:rsid w:val="00D51135"/>
    <w:rsid w:val="00D5738E"/>
    <w:rsid w:val="00D614BB"/>
    <w:rsid w:val="00D64257"/>
    <w:rsid w:val="00D64FF3"/>
    <w:rsid w:val="00D721D2"/>
    <w:rsid w:val="00D73254"/>
    <w:rsid w:val="00D81572"/>
    <w:rsid w:val="00D84FE4"/>
    <w:rsid w:val="00D9079A"/>
    <w:rsid w:val="00D914E4"/>
    <w:rsid w:val="00D940A7"/>
    <w:rsid w:val="00D94975"/>
    <w:rsid w:val="00D958F6"/>
    <w:rsid w:val="00D95FA5"/>
    <w:rsid w:val="00DA1C3E"/>
    <w:rsid w:val="00DA49B2"/>
    <w:rsid w:val="00DB05E0"/>
    <w:rsid w:val="00DB21F9"/>
    <w:rsid w:val="00DC4E06"/>
    <w:rsid w:val="00DE18B7"/>
    <w:rsid w:val="00DE5648"/>
    <w:rsid w:val="00DF318F"/>
    <w:rsid w:val="00DF47B5"/>
    <w:rsid w:val="00E0645C"/>
    <w:rsid w:val="00E12533"/>
    <w:rsid w:val="00E12BEA"/>
    <w:rsid w:val="00E1575B"/>
    <w:rsid w:val="00E15C85"/>
    <w:rsid w:val="00E164C3"/>
    <w:rsid w:val="00E21CA5"/>
    <w:rsid w:val="00E246F8"/>
    <w:rsid w:val="00E26C60"/>
    <w:rsid w:val="00E30122"/>
    <w:rsid w:val="00E30E47"/>
    <w:rsid w:val="00E3656F"/>
    <w:rsid w:val="00E40ABF"/>
    <w:rsid w:val="00E434ED"/>
    <w:rsid w:val="00E43F53"/>
    <w:rsid w:val="00E47735"/>
    <w:rsid w:val="00E52C21"/>
    <w:rsid w:val="00E52D9E"/>
    <w:rsid w:val="00E541B5"/>
    <w:rsid w:val="00E56AB0"/>
    <w:rsid w:val="00E611DF"/>
    <w:rsid w:val="00E66B14"/>
    <w:rsid w:val="00E71D07"/>
    <w:rsid w:val="00E7712C"/>
    <w:rsid w:val="00E77584"/>
    <w:rsid w:val="00E809EF"/>
    <w:rsid w:val="00E80C22"/>
    <w:rsid w:val="00E85BC8"/>
    <w:rsid w:val="00E86B13"/>
    <w:rsid w:val="00EA394A"/>
    <w:rsid w:val="00EA3C3F"/>
    <w:rsid w:val="00EA67B0"/>
    <w:rsid w:val="00EB0142"/>
    <w:rsid w:val="00EB075B"/>
    <w:rsid w:val="00EB4DE7"/>
    <w:rsid w:val="00EB76C6"/>
    <w:rsid w:val="00EB7DE0"/>
    <w:rsid w:val="00EC0D57"/>
    <w:rsid w:val="00EC75E8"/>
    <w:rsid w:val="00ED5CB2"/>
    <w:rsid w:val="00EE580E"/>
    <w:rsid w:val="00EF1281"/>
    <w:rsid w:val="00EF1FE1"/>
    <w:rsid w:val="00EF208D"/>
    <w:rsid w:val="00EF6F21"/>
    <w:rsid w:val="00EF7E24"/>
    <w:rsid w:val="00F0055D"/>
    <w:rsid w:val="00F02D23"/>
    <w:rsid w:val="00F03842"/>
    <w:rsid w:val="00F055A1"/>
    <w:rsid w:val="00F0702C"/>
    <w:rsid w:val="00F11719"/>
    <w:rsid w:val="00F13A48"/>
    <w:rsid w:val="00F14D90"/>
    <w:rsid w:val="00F15063"/>
    <w:rsid w:val="00F176B9"/>
    <w:rsid w:val="00F217F2"/>
    <w:rsid w:val="00F23907"/>
    <w:rsid w:val="00F304AD"/>
    <w:rsid w:val="00F417F8"/>
    <w:rsid w:val="00F50395"/>
    <w:rsid w:val="00F5755D"/>
    <w:rsid w:val="00F60E6C"/>
    <w:rsid w:val="00F70D3C"/>
    <w:rsid w:val="00F71075"/>
    <w:rsid w:val="00F753DD"/>
    <w:rsid w:val="00F76C06"/>
    <w:rsid w:val="00F7768C"/>
    <w:rsid w:val="00F811D6"/>
    <w:rsid w:val="00F81D7E"/>
    <w:rsid w:val="00F85627"/>
    <w:rsid w:val="00F97DAF"/>
    <w:rsid w:val="00FA511B"/>
    <w:rsid w:val="00FA6AE7"/>
    <w:rsid w:val="00FA79EE"/>
    <w:rsid w:val="00FB5442"/>
    <w:rsid w:val="00FC07F7"/>
    <w:rsid w:val="00FC12FE"/>
    <w:rsid w:val="00FC2463"/>
    <w:rsid w:val="00FC24B2"/>
    <w:rsid w:val="00FC3F1F"/>
    <w:rsid w:val="00FC530E"/>
    <w:rsid w:val="00FC5E3D"/>
    <w:rsid w:val="00FC721D"/>
    <w:rsid w:val="00FD02FB"/>
    <w:rsid w:val="00FD13B0"/>
    <w:rsid w:val="00FD22B6"/>
    <w:rsid w:val="00FD2890"/>
    <w:rsid w:val="00FD2FDD"/>
    <w:rsid w:val="00FE3AD3"/>
    <w:rsid w:val="00FE3E1C"/>
    <w:rsid w:val="00FE5AD7"/>
    <w:rsid w:val="00FE763B"/>
    <w:rsid w:val="00FF1A08"/>
    <w:rsid w:val="00FF4E18"/>
    <w:rsid w:val="00FF56E9"/>
    <w:rsid w:val="00FF70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EE615D"/>
  <w15:chartTrackingRefBased/>
  <w15:docId w15:val="{086593D7-C05C-4F98-848D-216AC72FB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71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571C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7702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71C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71C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571C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571C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571C6"/>
    <w:pPr>
      <w:ind w:left="720"/>
      <w:contextualSpacing/>
    </w:pPr>
  </w:style>
  <w:style w:type="table" w:styleId="TableGrid">
    <w:name w:val="Table Grid"/>
    <w:basedOn w:val="TableNormal"/>
    <w:uiPriority w:val="39"/>
    <w:rsid w:val="00BF7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C24B2"/>
    <w:rPr>
      <w:color w:val="808080"/>
    </w:rPr>
  </w:style>
  <w:style w:type="paragraph" w:styleId="Header">
    <w:name w:val="header"/>
    <w:basedOn w:val="Normal"/>
    <w:link w:val="HeaderChar"/>
    <w:uiPriority w:val="99"/>
    <w:unhideWhenUsed/>
    <w:rsid w:val="00733A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3A6A"/>
  </w:style>
  <w:style w:type="paragraph" w:styleId="Footer">
    <w:name w:val="footer"/>
    <w:basedOn w:val="Normal"/>
    <w:link w:val="FooterChar"/>
    <w:uiPriority w:val="99"/>
    <w:unhideWhenUsed/>
    <w:rsid w:val="00733A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3A6A"/>
  </w:style>
  <w:style w:type="character" w:styleId="Hyperlink">
    <w:name w:val="Hyperlink"/>
    <w:basedOn w:val="DefaultParagraphFont"/>
    <w:uiPriority w:val="99"/>
    <w:unhideWhenUsed/>
    <w:rsid w:val="00CC7DA1"/>
    <w:rPr>
      <w:color w:val="0563C1" w:themeColor="hyperlink"/>
      <w:u w:val="single"/>
    </w:rPr>
  </w:style>
  <w:style w:type="paragraph" w:styleId="BalloonText">
    <w:name w:val="Balloon Text"/>
    <w:basedOn w:val="Normal"/>
    <w:link w:val="BalloonTextChar"/>
    <w:uiPriority w:val="99"/>
    <w:semiHidden/>
    <w:unhideWhenUsed/>
    <w:rsid w:val="005224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46B"/>
    <w:rPr>
      <w:rFonts w:ascii="Segoe UI" w:hAnsi="Segoe UI" w:cs="Segoe UI"/>
      <w:sz w:val="18"/>
      <w:szCs w:val="18"/>
    </w:rPr>
  </w:style>
  <w:style w:type="character" w:styleId="CommentReference">
    <w:name w:val="annotation reference"/>
    <w:basedOn w:val="DefaultParagraphFont"/>
    <w:uiPriority w:val="99"/>
    <w:semiHidden/>
    <w:unhideWhenUsed/>
    <w:rsid w:val="00D914E4"/>
    <w:rPr>
      <w:sz w:val="16"/>
      <w:szCs w:val="16"/>
    </w:rPr>
  </w:style>
  <w:style w:type="paragraph" w:styleId="CommentText">
    <w:name w:val="annotation text"/>
    <w:basedOn w:val="Normal"/>
    <w:link w:val="CommentTextChar"/>
    <w:uiPriority w:val="99"/>
    <w:unhideWhenUsed/>
    <w:rsid w:val="00D914E4"/>
    <w:pPr>
      <w:spacing w:line="240" w:lineRule="auto"/>
    </w:pPr>
    <w:rPr>
      <w:sz w:val="20"/>
      <w:szCs w:val="20"/>
    </w:rPr>
  </w:style>
  <w:style w:type="character" w:customStyle="1" w:styleId="CommentTextChar">
    <w:name w:val="Comment Text Char"/>
    <w:basedOn w:val="DefaultParagraphFont"/>
    <w:link w:val="CommentText"/>
    <w:uiPriority w:val="99"/>
    <w:rsid w:val="00D914E4"/>
    <w:rPr>
      <w:sz w:val="20"/>
      <w:szCs w:val="20"/>
    </w:rPr>
  </w:style>
  <w:style w:type="paragraph" w:styleId="CommentSubject">
    <w:name w:val="annotation subject"/>
    <w:basedOn w:val="CommentText"/>
    <w:next w:val="CommentText"/>
    <w:link w:val="CommentSubjectChar"/>
    <w:uiPriority w:val="99"/>
    <w:semiHidden/>
    <w:unhideWhenUsed/>
    <w:rsid w:val="00D914E4"/>
    <w:rPr>
      <w:b/>
      <w:bCs/>
    </w:rPr>
  </w:style>
  <w:style w:type="character" w:customStyle="1" w:styleId="CommentSubjectChar">
    <w:name w:val="Comment Subject Char"/>
    <w:basedOn w:val="CommentTextChar"/>
    <w:link w:val="CommentSubject"/>
    <w:uiPriority w:val="99"/>
    <w:semiHidden/>
    <w:rsid w:val="00D914E4"/>
    <w:rPr>
      <w:b/>
      <w:bCs/>
      <w:sz w:val="20"/>
      <w:szCs w:val="20"/>
    </w:rPr>
  </w:style>
  <w:style w:type="character" w:customStyle="1" w:styleId="Heading3Char">
    <w:name w:val="Heading 3 Char"/>
    <w:basedOn w:val="DefaultParagraphFont"/>
    <w:link w:val="Heading3"/>
    <w:uiPriority w:val="9"/>
    <w:rsid w:val="00377028"/>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702C1E"/>
    <w:rPr>
      <w:i/>
      <w:iCs/>
    </w:rPr>
  </w:style>
  <w:style w:type="paragraph" w:styleId="NormalWeb">
    <w:name w:val="Normal (Web)"/>
    <w:basedOn w:val="Normal"/>
    <w:uiPriority w:val="99"/>
    <w:semiHidden/>
    <w:unhideWhenUsed/>
    <w:rsid w:val="006B4137"/>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A414C8"/>
    <w:pPr>
      <w:widowControl w:val="0"/>
      <w:autoSpaceDE w:val="0"/>
      <w:autoSpaceDN w:val="0"/>
      <w:spacing w:after="0" w:line="240" w:lineRule="auto"/>
      <w:ind w:left="100"/>
    </w:pPr>
    <w:rPr>
      <w:rFonts w:ascii="Carlito" w:eastAsia="Carlito" w:hAnsi="Carlito" w:cs="Carlito"/>
    </w:rPr>
  </w:style>
  <w:style w:type="character" w:customStyle="1" w:styleId="BodyTextChar">
    <w:name w:val="Body Text Char"/>
    <w:basedOn w:val="DefaultParagraphFont"/>
    <w:link w:val="BodyText"/>
    <w:uiPriority w:val="1"/>
    <w:rsid w:val="00A414C8"/>
    <w:rPr>
      <w:rFonts w:ascii="Carlito" w:eastAsia="Carlito" w:hAnsi="Carlito" w:cs="Carlito"/>
    </w:rPr>
  </w:style>
  <w:style w:type="paragraph" w:customStyle="1" w:styleId="TableParagraph">
    <w:name w:val="Table Paragraph"/>
    <w:basedOn w:val="Normal"/>
    <w:uiPriority w:val="1"/>
    <w:qFormat/>
    <w:rsid w:val="00D25A3A"/>
    <w:pPr>
      <w:widowControl w:val="0"/>
      <w:autoSpaceDE w:val="0"/>
      <w:autoSpaceDN w:val="0"/>
      <w:spacing w:before="61" w:after="0" w:line="240" w:lineRule="auto"/>
      <w:ind w:left="110"/>
    </w:pPr>
    <w:rPr>
      <w:rFonts w:ascii="Courier New" w:eastAsia="Courier New" w:hAnsi="Courier New" w:cs="Courier New"/>
    </w:rPr>
  </w:style>
  <w:style w:type="character" w:customStyle="1" w:styleId="fontstyle01">
    <w:name w:val="fontstyle01"/>
    <w:basedOn w:val="DefaultParagraphFont"/>
    <w:rsid w:val="00FC721D"/>
    <w:rPr>
      <w:rFonts w:ascii="CMTT9" w:hAnsi="CMTT9" w:hint="default"/>
      <w:b w:val="0"/>
      <w:bCs w:val="0"/>
      <w:i w:val="0"/>
      <w:iCs w:val="0"/>
      <w:color w:val="000000"/>
      <w:sz w:val="18"/>
      <w:szCs w:val="18"/>
    </w:rPr>
  </w:style>
  <w:style w:type="character" w:styleId="UnresolvedMention">
    <w:name w:val="Unresolved Mention"/>
    <w:basedOn w:val="DefaultParagraphFont"/>
    <w:uiPriority w:val="99"/>
    <w:semiHidden/>
    <w:unhideWhenUsed/>
    <w:rsid w:val="00EB4DE7"/>
    <w:rPr>
      <w:color w:val="605E5C"/>
      <w:shd w:val="clear" w:color="auto" w:fill="E1DFDD"/>
    </w:rPr>
  </w:style>
  <w:style w:type="paragraph" w:styleId="Caption">
    <w:name w:val="caption"/>
    <w:basedOn w:val="Normal"/>
    <w:next w:val="Normal"/>
    <w:uiPriority w:val="35"/>
    <w:unhideWhenUsed/>
    <w:qFormat/>
    <w:rsid w:val="00FF70E4"/>
    <w:pPr>
      <w:spacing w:after="200" w:line="240" w:lineRule="auto"/>
    </w:pPr>
    <w:rPr>
      <w:i/>
      <w:iCs/>
      <w:color w:val="44546A" w:themeColor="text2"/>
      <w:sz w:val="18"/>
      <w:szCs w:val="18"/>
      <w:lang w:val="en-AU"/>
    </w:rPr>
  </w:style>
  <w:style w:type="table" w:styleId="ListTable5Dark-Accent2">
    <w:name w:val="List Table 5 Dark Accent 2"/>
    <w:basedOn w:val="TableNormal"/>
    <w:uiPriority w:val="50"/>
    <w:rsid w:val="00B104B9"/>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B104B9"/>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2">
    <w:name w:val="List Table 4 Accent 2"/>
    <w:basedOn w:val="TableNormal"/>
    <w:uiPriority w:val="49"/>
    <w:rsid w:val="00B104B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6">
    <w:name w:val="List Table 2 Accent 6"/>
    <w:basedOn w:val="TableNormal"/>
    <w:uiPriority w:val="47"/>
    <w:rsid w:val="00B104B9"/>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667775">
      <w:bodyDiv w:val="1"/>
      <w:marLeft w:val="0"/>
      <w:marRight w:val="0"/>
      <w:marTop w:val="0"/>
      <w:marBottom w:val="0"/>
      <w:divBdr>
        <w:top w:val="none" w:sz="0" w:space="0" w:color="auto"/>
        <w:left w:val="none" w:sz="0" w:space="0" w:color="auto"/>
        <w:bottom w:val="none" w:sz="0" w:space="0" w:color="auto"/>
        <w:right w:val="none" w:sz="0" w:space="0" w:color="auto"/>
      </w:divBdr>
    </w:div>
    <w:div w:id="753281361">
      <w:bodyDiv w:val="1"/>
      <w:marLeft w:val="0"/>
      <w:marRight w:val="0"/>
      <w:marTop w:val="0"/>
      <w:marBottom w:val="0"/>
      <w:divBdr>
        <w:top w:val="none" w:sz="0" w:space="0" w:color="auto"/>
        <w:left w:val="none" w:sz="0" w:space="0" w:color="auto"/>
        <w:bottom w:val="none" w:sz="0" w:space="0" w:color="auto"/>
        <w:right w:val="none" w:sz="0" w:space="0" w:color="auto"/>
      </w:divBdr>
    </w:div>
    <w:div w:id="1101102662">
      <w:bodyDiv w:val="1"/>
      <w:marLeft w:val="0"/>
      <w:marRight w:val="0"/>
      <w:marTop w:val="0"/>
      <w:marBottom w:val="0"/>
      <w:divBdr>
        <w:top w:val="none" w:sz="0" w:space="0" w:color="auto"/>
        <w:left w:val="none" w:sz="0" w:space="0" w:color="auto"/>
        <w:bottom w:val="none" w:sz="0" w:space="0" w:color="auto"/>
        <w:right w:val="none" w:sz="0" w:space="0" w:color="auto"/>
      </w:divBdr>
      <w:divsChild>
        <w:div w:id="369964207">
          <w:marLeft w:val="0"/>
          <w:marRight w:val="0"/>
          <w:marTop w:val="0"/>
          <w:marBottom w:val="0"/>
          <w:divBdr>
            <w:top w:val="none" w:sz="0" w:space="0" w:color="auto"/>
            <w:left w:val="none" w:sz="0" w:space="0" w:color="auto"/>
            <w:bottom w:val="none" w:sz="0" w:space="0" w:color="auto"/>
            <w:right w:val="none" w:sz="0" w:space="0" w:color="auto"/>
          </w:divBdr>
          <w:divsChild>
            <w:div w:id="755051817">
              <w:marLeft w:val="0"/>
              <w:marRight w:val="0"/>
              <w:marTop w:val="0"/>
              <w:marBottom w:val="0"/>
              <w:divBdr>
                <w:top w:val="none" w:sz="0" w:space="0" w:color="auto"/>
                <w:left w:val="none" w:sz="0" w:space="0" w:color="auto"/>
                <w:bottom w:val="none" w:sz="0" w:space="0" w:color="auto"/>
                <w:right w:val="none" w:sz="0" w:space="0" w:color="auto"/>
              </w:divBdr>
              <w:divsChild>
                <w:div w:id="615865488">
                  <w:marLeft w:val="0"/>
                  <w:marRight w:val="0"/>
                  <w:marTop w:val="0"/>
                  <w:marBottom w:val="0"/>
                  <w:divBdr>
                    <w:top w:val="none" w:sz="0" w:space="0" w:color="auto"/>
                    <w:left w:val="none" w:sz="0" w:space="0" w:color="auto"/>
                    <w:bottom w:val="none" w:sz="0" w:space="0" w:color="auto"/>
                    <w:right w:val="none" w:sz="0" w:space="0" w:color="auto"/>
                  </w:divBdr>
                  <w:divsChild>
                    <w:div w:id="2108232703">
                      <w:marLeft w:val="0"/>
                      <w:marRight w:val="0"/>
                      <w:marTop w:val="0"/>
                      <w:marBottom w:val="0"/>
                      <w:divBdr>
                        <w:top w:val="none" w:sz="0" w:space="0" w:color="auto"/>
                        <w:left w:val="none" w:sz="0" w:space="0" w:color="auto"/>
                        <w:bottom w:val="none" w:sz="0" w:space="0" w:color="auto"/>
                        <w:right w:val="none" w:sz="0" w:space="0" w:color="auto"/>
                      </w:divBdr>
                      <w:divsChild>
                        <w:div w:id="850292740">
                          <w:marLeft w:val="0"/>
                          <w:marRight w:val="0"/>
                          <w:marTop w:val="0"/>
                          <w:marBottom w:val="0"/>
                          <w:divBdr>
                            <w:top w:val="none" w:sz="0" w:space="0" w:color="auto"/>
                            <w:left w:val="none" w:sz="0" w:space="0" w:color="auto"/>
                            <w:bottom w:val="none" w:sz="0" w:space="0" w:color="auto"/>
                            <w:right w:val="none" w:sz="0" w:space="0" w:color="auto"/>
                          </w:divBdr>
                          <w:divsChild>
                            <w:div w:id="223033759">
                              <w:marLeft w:val="0"/>
                              <w:marRight w:val="0"/>
                              <w:marTop w:val="0"/>
                              <w:marBottom w:val="0"/>
                              <w:divBdr>
                                <w:top w:val="none" w:sz="0" w:space="0" w:color="auto"/>
                                <w:left w:val="none" w:sz="0" w:space="0" w:color="auto"/>
                                <w:bottom w:val="none" w:sz="0" w:space="0" w:color="auto"/>
                                <w:right w:val="none" w:sz="0" w:space="0" w:color="auto"/>
                              </w:divBdr>
                              <w:divsChild>
                                <w:div w:id="209007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3806722">
      <w:bodyDiv w:val="1"/>
      <w:marLeft w:val="0"/>
      <w:marRight w:val="0"/>
      <w:marTop w:val="0"/>
      <w:marBottom w:val="0"/>
      <w:divBdr>
        <w:top w:val="none" w:sz="0" w:space="0" w:color="auto"/>
        <w:left w:val="none" w:sz="0" w:space="0" w:color="auto"/>
        <w:bottom w:val="none" w:sz="0" w:space="0" w:color="auto"/>
        <w:right w:val="none" w:sz="0" w:space="0" w:color="auto"/>
      </w:divBdr>
    </w:div>
    <w:div w:id="1638728954">
      <w:bodyDiv w:val="1"/>
      <w:marLeft w:val="0"/>
      <w:marRight w:val="0"/>
      <w:marTop w:val="0"/>
      <w:marBottom w:val="0"/>
      <w:divBdr>
        <w:top w:val="none" w:sz="0" w:space="0" w:color="auto"/>
        <w:left w:val="none" w:sz="0" w:space="0" w:color="auto"/>
        <w:bottom w:val="none" w:sz="0" w:space="0" w:color="auto"/>
        <w:right w:val="none" w:sz="0" w:space="0" w:color="auto"/>
      </w:divBdr>
    </w:div>
    <w:div w:id="1643197840">
      <w:bodyDiv w:val="1"/>
      <w:marLeft w:val="0"/>
      <w:marRight w:val="0"/>
      <w:marTop w:val="0"/>
      <w:marBottom w:val="0"/>
      <w:divBdr>
        <w:top w:val="none" w:sz="0" w:space="0" w:color="auto"/>
        <w:left w:val="none" w:sz="0" w:space="0" w:color="auto"/>
        <w:bottom w:val="none" w:sz="0" w:space="0" w:color="auto"/>
        <w:right w:val="none" w:sz="0" w:space="0" w:color="auto"/>
      </w:divBdr>
      <w:divsChild>
        <w:div w:id="371343639">
          <w:marLeft w:val="720"/>
          <w:marRight w:val="0"/>
          <w:marTop w:val="120"/>
          <w:marBottom w:val="120"/>
          <w:divBdr>
            <w:top w:val="none" w:sz="0" w:space="0" w:color="auto"/>
            <w:left w:val="none" w:sz="0" w:space="0" w:color="auto"/>
            <w:bottom w:val="none" w:sz="0" w:space="0" w:color="auto"/>
            <w:right w:val="none" w:sz="0" w:space="0" w:color="auto"/>
          </w:divBdr>
        </w:div>
        <w:div w:id="1551572493">
          <w:marLeft w:val="1555"/>
          <w:marRight w:val="0"/>
          <w:marTop w:val="120"/>
          <w:marBottom w:val="120"/>
          <w:divBdr>
            <w:top w:val="none" w:sz="0" w:space="0" w:color="auto"/>
            <w:left w:val="none" w:sz="0" w:space="0" w:color="auto"/>
            <w:bottom w:val="none" w:sz="0" w:space="0" w:color="auto"/>
            <w:right w:val="none" w:sz="0" w:space="0" w:color="auto"/>
          </w:divBdr>
        </w:div>
      </w:divsChild>
    </w:div>
    <w:div w:id="2019848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B48D0A-095E-406A-B477-A15AB2EA9B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37</Words>
  <Characters>534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Pham Chi</dc:creator>
  <cp:keywords/>
  <dc:description/>
  <cp:lastModifiedBy>Thanh Pham</cp:lastModifiedBy>
  <cp:revision>2</cp:revision>
  <cp:lastPrinted>2020-07-10T12:54:00Z</cp:lastPrinted>
  <dcterms:created xsi:type="dcterms:W3CDTF">2022-07-28T04:39:00Z</dcterms:created>
  <dcterms:modified xsi:type="dcterms:W3CDTF">2022-07-28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c3d088b-6243-4963-a2e2-8b321ab7f8fc_Enabled">
    <vt:lpwstr>true</vt:lpwstr>
  </property>
  <property fmtid="{D5CDD505-2E9C-101B-9397-08002B2CF9AE}" pid="3" name="MSIP_Label_8c3d088b-6243-4963-a2e2-8b321ab7f8fc_SetDate">
    <vt:lpwstr>2021-05-04T09:33:56Z</vt:lpwstr>
  </property>
  <property fmtid="{D5CDD505-2E9C-101B-9397-08002B2CF9AE}" pid="4" name="MSIP_Label_8c3d088b-6243-4963-a2e2-8b321ab7f8fc_Method">
    <vt:lpwstr>Standard</vt:lpwstr>
  </property>
  <property fmtid="{D5CDD505-2E9C-101B-9397-08002B2CF9AE}" pid="5" name="MSIP_Label_8c3d088b-6243-4963-a2e2-8b321ab7f8fc_Name">
    <vt:lpwstr>Trusted</vt:lpwstr>
  </property>
  <property fmtid="{D5CDD505-2E9C-101B-9397-08002B2CF9AE}" pid="6" name="MSIP_Label_8c3d088b-6243-4963-a2e2-8b321ab7f8fc_SiteId">
    <vt:lpwstr>d1323671-cdbe-4417-b4d4-bdb24b51316b</vt:lpwstr>
  </property>
  <property fmtid="{D5CDD505-2E9C-101B-9397-08002B2CF9AE}" pid="7" name="MSIP_Label_8c3d088b-6243-4963-a2e2-8b321ab7f8fc_ActionId">
    <vt:lpwstr>95e62d03-9ab3-471d-b6b9-df839c4a5214</vt:lpwstr>
  </property>
  <property fmtid="{D5CDD505-2E9C-101B-9397-08002B2CF9AE}" pid="8" name="MSIP_Label_8c3d088b-6243-4963-a2e2-8b321ab7f8fc_ContentBits">
    <vt:lpwstr>1</vt:lpwstr>
  </property>
</Properties>
</file>